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92EBB1" w14:textId="77777777" w:rsidR="00B025E3" w:rsidRDefault="006E60C6" w:rsidP="00136D90">
      <w:pPr>
        <w:pStyle w:val="CommentText"/>
        <w:jc w:val="right"/>
      </w:pPr>
      <w:bookmarkStart w:id="0" w:name="_GoBack"/>
      <w:bookmarkEnd w:id="0"/>
      <w:r>
        <w:rPr>
          <w:b/>
          <w:bCs/>
        </w:rPr>
        <w:t>Policy: 4130</w:t>
      </w:r>
      <w:r>
        <w:rPr>
          <w:b/>
          <w:bCs/>
        </w:rPr>
        <w:br/>
        <w:t>Section: 4000 - Community Relations</w:t>
      </w:r>
    </w:p>
    <w:p w14:paraId="5EEBD3EF" w14:textId="77777777" w:rsidR="003A5954" w:rsidRDefault="003A5954">
      <w:pPr>
        <w:jc w:val="right"/>
      </w:pPr>
    </w:p>
    <w:p w14:paraId="182E6CF1" w14:textId="77777777" w:rsidR="003A5954" w:rsidRDefault="002B3397">
      <w:pPr>
        <w:rPr>
          <w:rFonts w:ascii="Times New Roman" w:eastAsia="Times New Roman" w:hAnsi="Times New Roman"/>
          <w:sz w:val="24"/>
          <w:szCs w:val="24"/>
        </w:rPr>
      </w:pPr>
      <w:r>
        <w:rPr>
          <w:rFonts w:ascii="Times New Roman" w:eastAsia="Times New Roman" w:hAnsi="Times New Roman"/>
          <w:sz w:val="24"/>
          <w:szCs w:val="24"/>
        </w:rPr>
        <w:pict w14:anchorId="575FD298">
          <v:rect id="_x0000_i1025" style="width:0;height:1.5pt" o:hralign="center" o:hrstd="t" o:hr="t" fillcolor="#a0a0a0" stroked="f"/>
        </w:pict>
      </w:r>
    </w:p>
    <w:p w14:paraId="4816205C" w14:textId="77777777" w:rsidR="003A5954" w:rsidRDefault="003A5954">
      <w:pPr>
        <w:rPr>
          <w:rFonts w:ascii="Times New Roman" w:eastAsia="Times New Roman" w:hAnsi="Times New Roman"/>
          <w:sz w:val="24"/>
          <w:szCs w:val="24"/>
        </w:rPr>
      </w:pPr>
    </w:p>
    <w:p w14:paraId="13E435DA" w14:textId="0A22E245" w:rsidR="003A5954" w:rsidRPr="003972DA" w:rsidRDefault="006E60C6">
      <w:pPr>
        <w:pStyle w:val="NormalWeb"/>
        <w:rPr>
          <w:szCs w:val="20"/>
        </w:rPr>
      </w:pPr>
      <w:r w:rsidRPr="003972DA">
        <w:rPr>
          <w:b/>
          <w:bCs/>
          <w:szCs w:val="20"/>
        </w:rPr>
        <w:t xml:space="preserve">Title I </w:t>
      </w:r>
      <w:r w:rsidR="00060D5E" w:rsidRPr="003972DA">
        <w:rPr>
          <w:b/>
          <w:bCs/>
          <w:szCs w:val="20"/>
        </w:rPr>
        <w:t>Parent and Family Engagement</w:t>
      </w:r>
    </w:p>
    <w:p w14:paraId="34F2AA29" w14:textId="77777777" w:rsidR="003A5954" w:rsidRPr="003972DA" w:rsidRDefault="003A5954">
      <w:pPr>
        <w:rPr>
          <w:rFonts w:ascii="Times New Roman" w:eastAsia="Times New Roman" w:hAnsi="Times New Roman"/>
          <w:szCs w:val="20"/>
        </w:rPr>
      </w:pPr>
    </w:p>
    <w:p w14:paraId="041CA5C8" w14:textId="78020B6F" w:rsidR="00B27AE7" w:rsidRPr="003972DA" w:rsidRDefault="006E60C6" w:rsidP="004A2A48">
      <w:pPr>
        <w:rPr>
          <w:szCs w:val="20"/>
        </w:rPr>
      </w:pPr>
      <w:r w:rsidRPr="003972DA">
        <w:rPr>
          <w:szCs w:val="20"/>
        </w:rPr>
        <w:t>The board recognizes that parent</w:t>
      </w:r>
      <w:r w:rsidR="00B025E3" w:rsidRPr="003972DA">
        <w:rPr>
          <w:szCs w:val="20"/>
        </w:rPr>
        <w:t xml:space="preserve"> </w:t>
      </w:r>
      <w:r w:rsidR="00B27AE7" w:rsidRPr="003972DA">
        <w:rPr>
          <w:szCs w:val="20"/>
        </w:rPr>
        <w:t>and family engagement helps students participating in Title I programs achieve academic standards.</w:t>
      </w:r>
      <w:r w:rsidR="00056572" w:rsidRPr="003972DA">
        <w:rPr>
          <w:szCs w:val="20"/>
        </w:rPr>
        <w:t xml:space="preserve"> </w:t>
      </w:r>
      <w:r w:rsidR="00B27AE7" w:rsidRPr="003972DA">
        <w:rPr>
          <w:szCs w:val="20"/>
        </w:rPr>
        <w:t>To promote parent and family engagement, the board adopts the following policy, which describes how the district will involve parents and family members of Title I students in developing and implementing the district’s Title I programs.</w:t>
      </w:r>
    </w:p>
    <w:p w14:paraId="5A10AE24" w14:textId="1B8F79D4" w:rsidR="003A5954" w:rsidRPr="003972DA" w:rsidRDefault="006E60C6" w:rsidP="004A2A48">
      <w:pPr>
        <w:rPr>
          <w:szCs w:val="20"/>
        </w:rPr>
      </w:pPr>
      <w:r w:rsidRPr="003972DA">
        <w:rPr>
          <w:szCs w:val="20"/>
        </w:rPr>
        <w:br/>
      </w:r>
      <w:r w:rsidR="00D07FF5" w:rsidRPr="003972DA">
        <w:rPr>
          <w:b/>
          <w:szCs w:val="20"/>
        </w:rPr>
        <w:t>District-W</w:t>
      </w:r>
      <w:r w:rsidR="00B27AE7" w:rsidRPr="003972DA">
        <w:rPr>
          <w:b/>
          <w:szCs w:val="20"/>
        </w:rPr>
        <w:t>ide Parent and Family Engagement</w:t>
      </w:r>
    </w:p>
    <w:p w14:paraId="58A6FDD1" w14:textId="77777777" w:rsidR="00F126EC" w:rsidRPr="003972DA" w:rsidRDefault="00F126EC" w:rsidP="00F126EC">
      <w:pPr>
        <w:rPr>
          <w:b/>
          <w:szCs w:val="20"/>
        </w:rPr>
      </w:pPr>
    </w:p>
    <w:p w14:paraId="4CF575AA" w14:textId="494C0501" w:rsidR="003A5954" w:rsidRPr="003972DA" w:rsidRDefault="006E60C6" w:rsidP="004A2A48">
      <w:pPr>
        <w:rPr>
          <w:szCs w:val="20"/>
        </w:rPr>
      </w:pPr>
      <w:r w:rsidRPr="003972DA">
        <w:rPr>
          <w:szCs w:val="20"/>
        </w:rPr>
        <w:t>The</w:t>
      </w:r>
      <w:r w:rsidR="00F126EC" w:rsidRPr="003972DA">
        <w:rPr>
          <w:szCs w:val="20"/>
        </w:rPr>
        <w:t xml:space="preserve"> </w:t>
      </w:r>
      <w:r w:rsidR="00B27AE7" w:rsidRPr="003972DA">
        <w:rPr>
          <w:szCs w:val="20"/>
        </w:rPr>
        <w:t>district will do the following to promote parent and family engagement</w:t>
      </w:r>
      <w:r w:rsidR="008F786D" w:rsidRPr="003972DA">
        <w:rPr>
          <w:szCs w:val="20"/>
        </w:rPr>
        <w:t>:</w:t>
      </w:r>
      <w:r w:rsidRPr="003972DA">
        <w:rPr>
          <w:szCs w:val="20"/>
        </w:rPr>
        <w:br/>
        <w:t xml:space="preserve">  </w:t>
      </w:r>
    </w:p>
    <w:p w14:paraId="0F025458" w14:textId="28FC50A0" w:rsidR="00F567D1" w:rsidRPr="003972DA" w:rsidRDefault="00B27AE7" w:rsidP="00857C86">
      <w:pPr>
        <w:pStyle w:val="ListParagraph"/>
        <w:numPr>
          <w:ilvl w:val="0"/>
          <w:numId w:val="2"/>
        </w:numPr>
        <w:rPr>
          <w:szCs w:val="20"/>
        </w:rPr>
      </w:pPr>
      <w:r w:rsidRPr="003972DA">
        <w:rPr>
          <w:szCs w:val="20"/>
        </w:rPr>
        <w:t xml:space="preserve">The district will involve parents and family members in jointly developing the district’s Title I plan. </w:t>
      </w:r>
      <w:r w:rsidR="00C672C9" w:rsidRPr="003972DA">
        <w:rPr>
          <w:szCs w:val="20"/>
        </w:rPr>
        <w:t>Parents will be provided with multiple opportunities to provide input in developing the district Title I plan, including an annual Title I meeting each fall, student orientations, and building level parent meetings</w:t>
      </w:r>
      <w:r w:rsidR="00F567D1" w:rsidRPr="003972DA">
        <w:rPr>
          <w:szCs w:val="20"/>
        </w:rPr>
        <w:t>. Parents will also be invited to review the annual plan each spring.</w:t>
      </w:r>
      <w:r w:rsidR="00921387" w:rsidRPr="003972DA">
        <w:rPr>
          <w:szCs w:val="20"/>
        </w:rPr>
        <w:t xml:space="preserve"> </w:t>
      </w:r>
    </w:p>
    <w:p w14:paraId="7FAFEBBF" w14:textId="676A68B7" w:rsidR="003A5954" w:rsidRPr="003972DA" w:rsidRDefault="006E60C6" w:rsidP="00F567D1">
      <w:pPr>
        <w:pStyle w:val="ListParagraph"/>
        <w:rPr>
          <w:szCs w:val="20"/>
        </w:rPr>
      </w:pPr>
      <w:r w:rsidRPr="003972DA">
        <w:rPr>
          <w:szCs w:val="20"/>
        </w:rPr>
        <w:t> </w:t>
      </w:r>
    </w:p>
    <w:p w14:paraId="1AF3FB4B" w14:textId="7F59E2AD" w:rsidR="003A5954" w:rsidRPr="003972DA" w:rsidRDefault="00B27AE7" w:rsidP="00857C86">
      <w:pPr>
        <w:pStyle w:val="ListParagraph"/>
        <w:numPr>
          <w:ilvl w:val="0"/>
          <w:numId w:val="2"/>
        </w:numPr>
        <w:rPr>
          <w:szCs w:val="20"/>
        </w:rPr>
      </w:pPr>
      <w:r w:rsidRPr="003972DA">
        <w:rPr>
          <w:szCs w:val="20"/>
        </w:rPr>
        <w:t>The district will</w:t>
      </w:r>
      <w:r w:rsidR="00F126EC" w:rsidRPr="003972DA">
        <w:rPr>
          <w:szCs w:val="20"/>
        </w:rPr>
        <w:t xml:space="preserve"> </w:t>
      </w:r>
      <w:r w:rsidRPr="003972DA">
        <w:rPr>
          <w:szCs w:val="20"/>
        </w:rPr>
        <w:t>p</w:t>
      </w:r>
      <w:r w:rsidR="006E60C6" w:rsidRPr="003972DA">
        <w:rPr>
          <w:szCs w:val="20"/>
        </w:rPr>
        <w:t>rovide the coordination, technical assistance, and other support necessary to assist</w:t>
      </w:r>
      <w:r w:rsidRPr="003972DA">
        <w:rPr>
          <w:szCs w:val="20"/>
        </w:rPr>
        <w:t xml:space="preserve"> and build the capacity of all</w:t>
      </w:r>
      <w:r w:rsidR="006E60C6" w:rsidRPr="003972DA">
        <w:rPr>
          <w:szCs w:val="20"/>
        </w:rPr>
        <w:t xml:space="preserve"> participating schools</w:t>
      </w:r>
      <w:r w:rsidR="00F126EC" w:rsidRPr="003972DA">
        <w:rPr>
          <w:szCs w:val="20"/>
        </w:rPr>
        <w:t xml:space="preserve"> </w:t>
      </w:r>
      <w:r w:rsidRPr="003972DA">
        <w:rPr>
          <w:szCs w:val="20"/>
        </w:rPr>
        <w:t>within the district</w:t>
      </w:r>
      <w:r w:rsidR="006E60C6" w:rsidRPr="003972DA">
        <w:rPr>
          <w:szCs w:val="20"/>
        </w:rPr>
        <w:t xml:space="preserve"> in the planning and implementing of effective parent</w:t>
      </w:r>
      <w:r w:rsidR="00F126EC" w:rsidRPr="003972DA">
        <w:rPr>
          <w:szCs w:val="20"/>
        </w:rPr>
        <w:t xml:space="preserve"> </w:t>
      </w:r>
      <w:r w:rsidRPr="003972DA">
        <w:rPr>
          <w:szCs w:val="20"/>
        </w:rPr>
        <w:t>and family</w:t>
      </w:r>
      <w:r w:rsidR="006E60C6" w:rsidRPr="003972DA">
        <w:rPr>
          <w:szCs w:val="20"/>
        </w:rPr>
        <w:t xml:space="preserve"> involvement activities to improve student academic achievement and school performance.</w:t>
      </w:r>
      <w:r w:rsidR="00F126EC" w:rsidRPr="003972DA">
        <w:rPr>
          <w:szCs w:val="20"/>
        </w:rPr>
        <w:t xml:space="preserve"> </w:t>
      </w:r>
      <w:r w:rsidR="006E60C6" w:rsidRPr="003972DA">
        <w:rPr>
          <w:szCs w:val="20"/>
        </w:rPr>
        <w:br/>
        <w:t> </w:t>
      </w:r>
    </w:p>
    <w:p w14:paraId="1CFC3E4C" w14:textId="1AB47708" w:rsidR="00055788" w:rsidRPr="003972DA" w:rsidRDefault="00B27AE7" w:rsidP="00857C86">
      <w:pPr>
        <w:pStyle w:val="ListParagraph"/>
        <w:numPr>
          <w:ilvl w:val="0"/>
          <w:numId w:val="2"/>
        </w:numPr>
        <w:rPr>
          <w:szCs w:val="20"/>
        </w:rPr>
      </w:pPr>
      <w:r w:rsidRPr="003972DA">
        <w:rPr>
          <w:szCs w:val="20"/>
        </w:rPr>
        <w:t>The district will conduct, with the meaningful involvement of parents and family members, an annual evaluation of the content and effectiveness of this policy</w:t>
      </w:r>
      <w:r w:rsidR="00055788" w:rsidRPr="003972DA">
        <w:rPr>
          <w:szCs w:val="20"/>
        </w:rPr>
        <w:t xml:space="preserve"> in improving the academic quality of all Title I schools. At that meeting</w:t>
      </w:r>
      <w:r w:rsidR="009F29D6" w:rsidRPr="003972DA">
        <w:rPr>
          <w:szCs w:val="20"/>
        </w:rPr>
        <w:t>,</w:t>
      </w:r>
      <w:r w:rsidR="00055788" w:rsidRPr="003972DA">
        <w:rPr>
          <w:szCs w:val="20"/>
        </w:rPr>
        <w:t xml:space="preserve"> the following will be identified:</w:t>
      </w:r>
    </w:p>
    <w:p w14:paraId="13EE991E" w14:textId="77777777" w:rsidR="00055788" w:rsidRPr="003972DA" w:rsidRDefault="00055788" w:rsidP="00857C86">
      <w:pPr>
        <w:pStyle w:val="ListParagraph"/>
        <w:rPr>
          <w:szCs w:val="20"/>
        </w:rPr>
      </w:pPr>
    </w:p>
    <w:p w14:paraId="4374CD85" w14:textId="3C2E050C" w:rsidR="00055788" w:rsidRPr="003972DA" w:rsidRDefault="00055788" w:rsidP="00857C86">
      <w:pPr>
        <w:pStyle w:val="ListParagraph"/>
        <w:numPr>
          <w:ilvl w:val="1"/>
          <w:numId w:val="2"/>
        </w:numPr>
        <w:rPr>
          <w:szCs w:val="20"/>
        </w:rPr>
      </w:pPr>
      <w:r w:rsidRPr="003972DA">
        <w:rPr>
          <w:szCs w:val="20"/>
        </w:rPr>
        <w:t>Barriers to greater participation by parents in Title I activities</w:t>
      </w:r>
      <w:r w:rsidR="008B6640" w:rsidRPr="003972DA">
        <w:rPr>
          <w:szCs w:val="20"/>
        </w:rPr>
        <w:t>;</w:t>
      </w:r>
    </w:p>
    <w:p w14:paraId="72FD34F0" w14:textId="77777777" w:rsidR="00055788" w:rsidRPr="003972DA" w:rsidRDefault="00055788" w:rsidP="00857C86">
      <w:pPr>
        <w:pStyle w:val="ListParagraph"/>
        <w:ind w:left="1440"/>
        <w:rPr>
          <w:szCs w:val="20"/>
        </w:rPr>
      </w:pPr>
    </w:p>
    <w:p w14:paraId="76E4E248" w14:textId="77777777" w:rsidR="00055788" w:rsidRPr="003972DA" w:rsidRDefault="00055788" w:rsidP="00857C86">
      <w:pPr>
        <w:pStyle w:val="ListParagraph"/>
        <w:numPr>
          <w:ilvl w:val="1"/>
          <w:numId w:val="2"/>
        </w:numPr>
        <w:rPr>
          <w:szCs w:val="20"/>
        </w:rPr>
      </w:pPr>
      <w:r w:rsidRPr="003972DA">
        <w:rPr>
          <w:szCs w:val="20"/>
        </w:rPr>
        <w:t>The needs of parents and family members to assist with the learning of their children, including engaging with school personnel and teachers; and</w:t>
      </w:r>
    </w:p>
    <w:p w14:paraId="45C9D12D" w14:textId="77777777" w:rsidR="00055788" w:rsidRPr="003972DA" w:rsidRDefault="00055788" w:rsidP="00F126EC">
      <w:pPr>
        <w:pStyle w:val="ListParagraph"/>
        <w:rPr>
          <w:szCs w:val="20"/>
        </w:rPr>
      </w:pPr>
    </w:p>
    <w:p w14:paraId="6A6A9046" w14:textId="77777777" w:rsidR="00055788" w:rsidRPr="003972DA" w:rsidRDefault="00055788" w:rsidP="00857C86">
      <w:pPr>
        <w:pStyle w:val="ListParagraph"/>
        <w:numPr>
          <w:ilvl w:val="1"/>
          <w:numId w:val="2"/>
        </w:numPr>
        <w:rPr>
          <w:szCs w:val="20"/>
        </w:rPr>
      </w:pPr>
      <w:r w:rsidRPr="003972DA">
        <w:rPr>
          <w:szCs w:val="20"/>
        </w:rPr>
        <w:t>Strategies to support successful school and family interactions.</w:t>
      </w:r>
    </w:p>
    <w:p w14:paraId="152DC0F9" w14:textId="77777777" w:rsidR="00055788" w:rsidRPr="003972DA" w:rsidRDefault="00055788" w:rsidP="00857C86">
      <w:pPr>
        <w:pStyle w:val="ListParagraph"/>
        <w:rPr>
          <w:szCs w:val="20"/>
        </w:rPr>
      </w:pPr>
    </w:p>
    <w:p w14:paraId="1750C762" w14:textId="77777777" w:rsidR="00055788" w:rsidRPr="003972DA" w:rsidRDefault="00055788" w:rsidP="00857C86">
      <w:pPr>
        <w:ind w:left="720"/>
        <w:rPr>
          <w:szCs w:val="20"/>
        </w:rPr>
      </w:pPr>
      <w:r w:rsidRPr="003972DA">
        <w:rPr>
          <w:szCs w:val="20"/>
        </w:rPr>
        <w:t>The district will use the findings from the annual evaluation to design evidence-based strategies for more effective parental involvement and to revise this policy if necessary.</w:t>
      </w:r>
    </w:p>
    <w:p w14:paraId="086F0C60" w14:textId="77777777" w:rsidR="00836550" w:rsidRPr="003972DA" w:rsidRDefault="00836550" w:rsidP="00857C86">
      <w:pPr>
        <w:ind w:left="720"/>
        <w:rPr>
          <w:szCs w:val="20"/>
        </w:rPr>
      </w:pPr>
    </w:p>
    <w:p w14:paraId="273A653D" w14:textId="522701E7" w:rsidR="00836550" w:rsidRPr="003972DA" w:rsidRDefault="008B6640" w:rsidP="00857C86">
      <w:pPr>
        <w:ind w:left="720"/>
        <w:rPr>
          <w:szCs w:val="20"/>
        </w:rPr>
      </w:pPr>
      <w:r w:rsidRPr="003972DA">
        <w:rPr>
          <w:color w:val="222222"/>
          <w:szCs w:val="20"/>
        </w:rPr>
        <w:t xml:space="preserve">The district will facilitate removing barriers to parental involvement by </w:t>
      </w:r>
      <w:r w:rsidR="009F29D6" w:rsidRPr="003972DA">
        <w:rPr>
          <w:color w:val="222222"/>
          <w:szCs w:val="20"/>
        </w:rPr>
        <w:t>doing the following</w:t>
      </w:r>
      <w:r w:rsidRPr="003972DA">
        <w:rPr>
          <w:color w:val="222222"/>
          <w:szCs w:val="20"/>
        </w:rPr>
        <w:t>:</w:t>
      </w:r>
      <w:r w:rsidRPr="003972DA">
        <w:rPr>
          <w:szCs w:val="20"/>
        </w:rPr>
        <w:t xml:space="preserve"> </w:t>
      </w:r>
      <w:r w:rsidR="00F567D1" w:rsidRPr="003972DA">
        <w:rPr>
          <w:szCs w:val="20"/>
        </w:rPr>
        <w:t>conduct joint parent meetings with other programs, hold meetings at various times of the day/evening/weekend, offer parent/teacher conferences 2 times annually, offer in-home conferences,</w:t>
      </w:r>
      <w:r w:rsidR="00921387" w:rsidRPr="003972DA">
        <w:rPr>
          <w:szCs w:val="20"/>
        </w:rPr>
        <w:t xml:space="preserve"> and</w:t>
      </w:r>
      <w:r w:rsidR="00F567D1" w:rsidRPr="003972DA">
        <w:rPr>
          <w:szCs w:val="20"/>
        </w:rPr>
        <w:t xml:space="preserve"> provide chi</w:t>
      </w:r>
      <w:r w:rsidR="00921387" w:rsidRPr="003972DA">
        <w:rPr>
          <w:szCs w:val="20"/>
        </w:rPr>
        <w:t>ld care during parent meetings.</w:t>
      </w:r>
    </w:p>
    <w:p w14:paraId="10FDB38D" w14:textId="77777777" w:rsidR="00055788" w:rsidRPr="003972DA" w:rsidRDefault="00055788" w:rsidP="00857C86">
      <w:pPr>
        <w:ind w:left="720"/>
        <w:rPr>
          <w:szCs w:val="20"/>
        </w:rPr>
      </w:pPr>
    </w:p>
    <w:p w14:paraId="6FDDDD7E" w14:textId="3BEE5744" w:rsidR="00055788" w:rsidRPr="003972DA" w:rsidRDefault="00055788" w:rsidP="00EE39E3">
      <w:pPr>
        <w:pStyle w:val="ListParagraph"/>
        <w:numPr>
          <w:ilvl w:val="0"/>
          <w:numId w:val="2"/>
        </w:numPr>
        <w:rPr>
          <w:szCs w:val="20"/>
        </w:rPr>
      </w:pPr>
      <w:r w:rsidRPr="003972DA">
        <w:rPr>
          <w:szCs w:val="20"/>
        </w:rPr>
        <w:t>The district will involve parents of Title I student in decisions about how the Title I funds reserved for parent and family engagement are spent.</w:t>
      </w:r>
      <w:r w:rsidR="00CB7388" w:rsidRPr="003972DA">
        <w:rPr>
          <w:szCs w:val="20"/>
        </w:rPr>
        <w:t xml:space="preserve"> The district must use Title I funds reserved for parent and family engagement for at least one of the reasons specified in 20 U.S.C. § 6318(a</w:t>
      </w:r>
      <w:proofErr w:type="gramStart"/>
      <w:r w:rsidR="00CB7388" w:rsidRPr="003972DA">
        <w:rPr>
          <w:szCs w:val="20"/>
        </w:rPr>
        <w:t>)(</w:t>
      </w:r>
      <w:proofErr w:type="gramEnd"/>
      <w:r w:rsidR="00CB7388" w:rsidRPr="003972DA">
        <w:rPr>
          <w:szCs w:val="20"/>
        </w:rPr>
        <w:t>3)(D).</w:t>
      </w:r>
    </w:p>
    <w:p w14:paraId="2D873099" w14:textId="77777777" w:rsidR="00055788" w:rsidRPr="003972DA" w:rsidRDefault="00055788" w:rsidP="00EE39E3">
      <w:pPr>
        <w:pStyle w:val="ListParagraph"/>
        <w:rPr>
          <w:szCs w:val="20"/>
        </w:rPr>
      </w:pPr>
    </w:p>
    <w:p w14:paraId="730F7F32" w14:textId="16842817" w:rsidR="003A5954" w:rsidRPr="003972DA" w:rsidRDefault="006E60C6" w:rsidP="004A2A48">
      <w:pPr>
        <w:ind w:left="1080"/>
        <w:rPr>
          <w:szCs w:val="20"/>
        </w:rPr>
      </w:pPr>
      <w:r w:rsidRPr="003972DA">
        <w:rPr>
          <w:szCs w:val="20"/>
        </w:rPr>
        <w:t> </w:t>
      </w:r>
    </w:p>
    <w:p w14:paraId="348F8EEF" w14:textId="7C891C1D" w:rsidR="00055788" w:rsidRPr="003972DA" w:rsidRDefault="00055788" w:rsidP="00EE39E3">
      <w:pPr>
        <w:pStyle w:val="ListParagraph"/>
        <w:numPr>
          <w:ilvl w:val="0"/>
          <w:numId w:val="2"/>
        </w:numPr>
        <w:rPr>
          <w:szCs w:val="20"/>
        </w:rPr>
      </w:pPr>
      <w:r w:rsidRPr="003972DA">
        <w:rPr>
          <w:szCs w:val="20"/>
        </w:rPr>
        <w:t>The district and each of the school</w:t>
      </w:r>
      <w:r w:rsidR="009F29D6" w:rsidRPr="003972DA">
        <w:rPr>
          <w:szCs w:val="20"/>
        </w:rPr>
        <w:t>s</w:t>
      </w:r>
      <w:r w:rsidRPr="003972DA">
        <w:rPr>
          <w:szCs w:val="20"/>
        </w:rPr>
        <w:t xml:space="preserve"> within the district providing Title I services will do the following to support a partnership among schools, parents, and the community to improve student academic achievement:</w:t>
      </w:r>
    </w:p>
    <w:p w14:paraId="026B44B7" w14:textId="77777777" w:rsidR="00055788" w:rsidRPr="003972DA" w:rsidRDefault="00055788" w:rsidP="00EE39E3">
      <w:pPr>
        <w:pStyle w:val="ListParagraph"/>
        <w:rPr>
          <w:szCs w:val="20"/>
        </w:rPr>
      </w:pPr>
    </w:p>
    <w:p w14:paraId="6837C472" w14:textId="2398255B" w:rsidR="00055788" w:rsidRPr="003972DA" w:rsidRDefault="00055788" w:rsidP="00EE39E3">
      <w:pPr>
        <w:numPr>
          <w:ilvl w:val="1"/>
          <w:numId w:val="6"/>
        </w:numPr>
        <w:rPr>
          <w:szCs w:val="20"/>
        </w:rPr>
      </w:pPr>
      <w:r w:rsidRPr="003972DA">
        <w:rPr>
          <w:szCs w:val="20"/>
        </w:rPr>
        <w:t>Provide assistance to parents of Title I students, as appropriate, in understanding the following topics:</w:t>
      </w:r>
      <w:r w:rsidRPr="003972DA">
        <w:rPr>
          <w:szCs w:val="20"/>
        </w:rPr>
        <w:br/>
      </w:r>
    </w:p>
    <w:p w14:paraId="3E782A73" w14:textId="536CF085" w:rsidR="00055788" w:rsidRPr="003972DA" w:rsidRDefault="00055788" w:rsidP="00055788">
      <w:pPr>
        <w:numPr>
          <w:ilvl w:val="2"/>
          <w:numId w:val="4"/>
        </w:numPr>
        <w:rPr>
          <w:szCs w:val="20"/>
        </w:rPr>
      </w:pPr>
      <w:r w:rsidRPr="003972DA">
        <w:rPr>
          <w:szCs w:val="20"/>
        </w:rPr>
        <w:t>Washington’s challenging academic standards;</w:t>
      </w:r>
      <w:r w:rsidRPr="003972DA">
        <w:rPr>
          <w:szCs w:val="20"/>
        </w:rPr>
        <w:br/>
      </w:r>
    </w:p>
    <w:p w14:paraId="230150E0" w14:textId="77777777" w:rsidR="00055788" w:rsidRPr="003972DA" w:rsidRDefault="00055788" w:rsidP="00055788">
      <w:pPr>
        <w:numPr>
          <w:ilvl w:val="2"/>
          <w:numId w:val="4"/>
        </w:numPr>
        <w:rPr>
          <w:szCs w:val="20"/>
        </w:rPr>
      </w:pPr>
      <w:r w:rsidRPr="003972DA">
        <w:rPr>
          <w:szCs w:val="20"/>
        </w:rPr>
        <w:t>State and local academic assessments, including alternate assessments;</w:t>
      </w:r>
    </w:p>
    <w:p w14:paraId="048865B7" w14:textId="77777777" w:rsidR="00055788" w:rsidRPr="003972DA" w:rsidRDefault="00055788" w:rsidP="00055788">
      <w:pPr>
        <w:ind w:left="2160"/>
        <w:rPr>
          <w:szCs w:val="20"/>
        </w:rPr>
      </w:pPr>
    </w:p>
    <w:p w14:paraId="7FB2C3C4" w14:textId="0B140A50" w:rsidR="00055788" w:rsidRPr="003972DA" w:rsidRDefault="00055788" w:rsidP="00055788">
      <w:pPr>
        <w:numPr>
          <w:ilvl w:val="2"/>
          <w:numId w:val="4"/>
        </w:numPr>
        <w:rPr>
          <w:szCs w:val="20"/>
        </w:rPr>
      </w:pPr>
      <w:r w:rsidRPr="003972DA">
        <w:rPr>
          <w:szCs w:val="20"/>
        </w:rPr>
        <w:t>The requirements of Title I;</w:t>
      </w:r>
      <w:r w:rsidRPr="003972DA">
        <w:rPr>
          <w:szCs w:val="20"/>
        </w:rPr>
        <w:br/>
      </w:r>
    </w:p>
    <w:p w14:paraId="080D2F71" w14:textId="15F709BA" w:rsidR="00055788" w:rsidRPr="003972DA" w:rsidRDefault="00055788" w:rsidP="00055788">
      <w:pPr>
        <w:numPr>
          <w:ilvl w:val="2"/>
          <w:numId w:val="4"/>
        </w:numPr>
        <w:rPr>
          <w:szCs w:val="20"/>
        </w:rPr>
      </w:pPr>
      <w:r w:rsidRPr="003972DA">
        <w:rPr>
          <w:szCs w:val="20"/>
        </w:rPr>
        <w:t>How to monitor their child’s progress; and</w:t>
      </w:r>
      <w:r w:rsidRPr="003972DA">
        <w:rPr>
          <w:szCs w:val="20"/>
        </w:rPr>
        <w:br/>
      </w:r>
    </w:p>
    <w:p w14:paraId="7CE1B1A0" w14:textId="370D848B" w:rsidR="00055788" w:rsidRPr="003972DA" w:rsidRDefault="00055788" w:rsidP="00055788">
      <w:pPr>
        <w:numPr>
          <w:ilvl w:val="2"/>
          <w:numId w:val="4"/>
        </w:numPr>
        <w:rPr>
          <w:szCs w:val="20"/>
        </w:rPr>
      </w:pPr>
      <w:r w:rsidRPr="003972DA">
        <w:rPr>
          <w:szCs w:val="20"/>
        </w:rPr>
        <w:t>How to work with educators to improve the achievement of their children</w:t>
      </w:r>
      <w:r w:rsidRPr="003972DA">
        <w:rPr>
          <w:rStyle w:val="Emphasis"/>
          <w:szCs w:val="20"/>
        </w:rPr>
        <w:t>.</w:t>
      </w:r>
      <w:r w:rsidRPr="003972DA">
        <w:rPr>
          <w:szCs w:val="20"/>
        </w:rPr>
        <w:br/>
      </w:r>
    </w:p>
    <w:p w14:paraId="79685470" w14:textId="61959967" w:rsidR="00055788" w:rsidRPr="003972DA" w:rsidRDefault="00055788" w:rsidP="00EE39E3">
      <w:pPr>
        <w:pStyle w:val="ListParagraph"/>
        <w:numPr>
          <w:ilvl w:val="1"/>
          <w:numId w:val="6"/>
        </w:numPr>
        <w:rPr>
          <w:szCs w:val="20"/>
        </w:rPr>
      </w:pPr>
      <w:r w:rsidRPr="003972DA">
        <w:rPr>
          <w:szCs w:val="20"/>
        </w:rPr>
        <w:t>Provide materials and training to help parents work with their children to improve their children’s academic achievement, such as literacy training and using technology, as appropriate, to foster parental involvement.</w:t>
      </w:r>
      <w:r w:rsidR="00C053D1" w:rsidRPr="003972DA">
        <w:rPr>
          <w:szCs w:val="20"/>
        </w:rPr>
        <w:t xml:space="preserve"> </w:t>
      </w:r>
      <w:r w:rsidR="00F567D1" w:rsidRPr="003972DA">
        <w:rPr>
          <w:szCs w:val="20"/>
        </w:rPr>
        <w:t>Parents are invited to Math and Literacy nights where they receive instruction and supplies to assist their children with literacy and math skills, annual Title I parent night where parents receive information about</w:t>
      </w:r>
      <w:r w:rsidR="00081A1F" w:rsidRPr="003972DA">
        <w:rPr>
          <w:szCs w:val="20"/>
        </w:rPr>
        <w:t xml:space="preserve"> school and</w:t>
      </w:r>
      <w:r w:rsidR="00F567D1" w:rsidRPr="003972DA">
        <w:rPr>
          <w:szCs w:val="20"/>
        </w:rPr>
        <w:t xml:space="preserve"> community-based resources, parent teacher conferences 2 times annually,</w:t>
      </w:r>
      <w:r w:rsidR="003972DA" w:rsidRPr="003972DA">
        <w:rPr>
          <w:szCs w:val="20"/>
        </w:rPr>
        <w:t xml:space="preserve"> and</w:t>
      </w:r>
      <w:r w:rsidR="00F567D1" w:rsidRPr="003972DA">
        <w:rPr>
          <w:szCs w:val="20"/>
        </w:rPr>
        <w:t xml:space="preserve"> joint parent meetings with other programs mul</w:t>
      </w:r>
      <w:r w:rsidR="00921387" w:rsidRPr="003972DA">
        <w:rPr>
          <w:szCs w:val="20"/>
        </w:rPr>
        <w:t>tiple times throughout the year.</w:t>
      </w:r>
    </w:p>
    <w:p w14:paraId="327C3CB5" w14:textId="272401D6" w:rsidR="00055788" w:rsidRPr="003972DA" w:rsidRDefault="00055788" w:rsidP="00EE39E3">
      <w:pPr>
        <w:pStyle w:val="ListParagraph"/>
        <w:numPr>
          <w:ilvl w:val="1"/>
          <w:numId w:val="6"/>
        </w:numPr>
        <w:rPr>
          <w:szCs w:val="20"/>
        </w:rPr>
      </w:pPr>
      <w:r w:rsidRPr="003972DA">
        <w:rPr>
          <w:szCs w:val="20"/>
        </w:rPr>
        <w:t>Educate teachers, specialized instructional support personnel, principals, and other school leaders, and other staff with the assistance of parents, in the value and utility of contributions of parents and how to do the following:</w:t>
      </w:r>
    </w:p>
    <w:p w14:paraId="6331B482" w14:textId="77777777" w:rsidR="00055788" w:rsidRPr="003972DA" w:rsidRDefault="00055788" w:rsidP="00055788">
      <w:pPr>
        <w:ind w:left="1440"/>
        <w:rPr>
          <w:szCs w:val="20"/>
        </w:rPr>
      </w:pPr>
    </w:p>
    <w:p w14:paraId="04E6C761" w14:textId="77777777" w:rsidR="00055788" w:rsidRPr="003972DA" w:rsidRDefault="00055788" w:rsidP="00055788">
      <w:pPr>
        <w:numPr>
          <w:ilvl w:val="2"/>
          <w:numId w:val="5"/>
        </w:numPr>
        <w:rPr>
          <w:szCs w:val="20"/>
        </w:rPr>
      </w:pPr>
      <w:r w:rsidRPr="003972DA">
        <w:rPr>
          <w:szCs w:val="20"/>
        </w:rPr>
        <w:t>Reach out, communicate with, and work with parents as equal partners;</w:t>
      </w:r>
    </w:p>
    <w:p w14:paraId="247B9A26" w14:textId="77777777" w:rsidR="00055788" w:rsidRPr="003972DA" w:rsidRDefault="00055788" w:rsidP="00055788">
      <w:pPr>
        <w:ind w:left="2160"/>
        <w:rPr>
          <w:szCs w:val="20"/>
        </w:rPr>
      </w:pPr>
    </w:p>
    <w:p w14:paraId="34D56957" w14:textId="77777777" w:rsidR="00055788" w:rsidRPr="003972DA" w:rsidRDefault="00055788" w:rsidP="00055788">
      <w:pPr>
        <w:numPr>
          <w:ilvl w:val="2"/>
          <w:numId w:val="5"/>
        </w:numPr>
        <w:rPr>
          <w:szCs w:val="20"/>
        </w:rPr>
      </w:pPr>
      <w:r w:rsidRPr="003972DA">
        <w:rPr>
          <w:szCs w:val="20"/>
        </w:rPr>
        <w:t>Implement and coordinate parent programs; and</w:t>
      </w:r>
    </w:p>
    <w:p w14:paraId="7A36F7A8" w14:textId="77777777" w:rsidR="00055788" w:rsidRPr="003972DA" w:rsidRDefault="00055788" w:rsidP="00055788">
      <w:pPr>
        <w:pStyle w:val="ListParagraph"/>
        <w:rPr>
          <w:szCs w:val="20"/>
        </w:rPr>
      </w:pPr>
    </w:p>
    <w:p w14:paraId="29C7EC0E" w14:textId="77777777" w:rsidR="00055788" w:rsidRPr="003972DA" w:rsidRDefault="00055788" w:rsidP="00055788">
      <w:pPr>
        <w:numPr>
          <w:ilvl w:val="2"/>
          <w:numId w:val="5"/>
        </w:numPr>
        <w:rPr>
          <w:szCs w:val="20"/>
        </w:rPr>
      </w:pPr>
      <w:r w:rsidRPr="003972DA">
        <w:rPr>
          <w:szCs w:val="20"/>
        </w:rPr>
        <w:t>Build ties between parents and the school.</w:t>
      </w:r>
    </w:p>
    <w:p w14:paraId="12B8730C" w14:textId="77777777" w:rsidR="00055788" w:rsidRPr="003972DA" w:rsidRDefault="00055788" w:rsidP="00757B0B">
      <w:pPr>
        <w:rPr>
          <w:szCs w:val="20"/>
        </w:rPr>
      </w:pPr>
    </w:p>
    <w:p w14:paraId="492253A6" w14:textId="220F7636" w:rsidR="00055788" w:rsidRPr="003972DA" w:rsidRDefault="00055788" w:rsidP="00EE39E3">
      <w:pPr>
        <w:pStyle w:val="ListParagraph"/>
        <w:numPr>
          <w:ilvl w:val="1"/>
          <w:numId w:val="6"/>
        </w:numPr>
        <w:rPr>
          <w:szCs w:val="20"/>
        </w:rPr>
      </w:pPr>
      <w:r w:rsidRPr="003972DA">
        <w:rPr>
          <w:szCs w:val="20"/>
        </w:rPr>
        <w:t>Coordinate and integrate parent and family engagement strategies, to the extent feasible</w:t>
      </w:r>
      <w:r w:rsidR="00955A98" w:rsidRPr="003972DA">
        <w:rPr>
          <w:szCs w:val="20"/>
        </w:rPr>
        <w:t xml:space="preserve"> and appropriate</w:t>
      </w:r>
      <w:r w:rsidRPr="003972DA">
        <w:rPr>
          <w:szCs w:val="20"/>
        </w:rPr>
        <w:t>, with similar strategies used under other programs, such as:</w:t>
      </w:r>
      <w:r w:rsidR="00955A98" w:rsidRPr="003972DA">
        <w:rPr>
          <w:szCs w:val="20"/>
        </w:rPr>
        <w:t xml:space="preserve"> </w:t>
      </w:r>
      <w:r w:rsidRPr="003972DA">
        <w:rPr>
          <w:szCs w:val="20"/>
        </w:rPr>
        <w:br/>
        <w:t xml:space="preserve"> </w:t>
      </w:r>
    </w:p>
    <w:p w14:paraId="44EFDB4D" w14:textId="55928527" w:rsidR="00055788" w:rsidRPr="003972DA" w:rsidRDefault="00055788" w:rsidP="00EE39E3">
      <w:pPr>
        <w:numPr>
          <w:ilvl w:val="2"/>
          <w:numId w:val="6"/>
        </w:numPr>
        <w:rPr>
          <w:szCs w:val="20"/>
        </w:rPr>
      </w:pPr>
      <w:r w:rsidRPr="003972DA">
        <w:rPr>
          <w:szCs w:val="20"/>
        </w:rPr>
        <w:t>Head Start;</w:t>
      </w:r>
      <w:r w:rsidRPr="003972DA">
        <w:rPr>
          <w:szCs w:val="20"/>
        </w:rPr>
        <w:br/>
      </w:r>
    </w:p>
    <w:p w14:paraId="40BCE433" w14:textId="55DD45C7" w:rsidR="00055788" w:rsidRPr="003972DA" w:rsidRDefault="00055788" w:rsidP="00EE39E3">
      <w:pPr>
        <w:numPr>
          <w:ilvl w:val="2"/>
          <w:numId w:val="6"/>
        </w:numPr>
        <w:rPr>
          <w:szCs w:val="20"/>
        </w:rPr>
      </w:pPr>
      <w:r w:rsidRPr="003972DA">
        <w:rPr>
          <w:szCs w:val="20"/>
        </w:rPr>
        <w:t>Even Start;</w:t>
      </w:r>
      <w:r w:rsidRPr="003972DA">
        <w:rPr>
          <w:szCs w:val="20"/>
        </w:rPr>
        <w:br/>
      </w:r>
    </w:p>
    <w:p w14:paraId="298B6074" w14:textId="4C0396F3" w:rsidR="00055788" w:rsidRPr="003972DA" w:rsidRDefault="00055788" w:rsidP="00EE39E3">
      <w:pPr>
        <w:numPr>
          <w:ilvl w:val="2"/>
          <w:numId w:val="6"/>
        </w:numPr>
        <w:rPr>
          <w:szCs w:val="20"/>
        </w:rPr>
      </w:pPr>
      <w:r w:rsidRPr="003972DA">
        <w:rPr>
          <w:szCs w:val="20"/>
        </w:rPr>
        <w:t>Learning Assistance Program;</w:t>
      </w:r>
      <w:r w:rsidRPr="003972DA">
        <w:rPr>
          <w:szCs w:val="20"/>
        </w:rPr>
        <w:br/>
      </w:r>
    </w:p>
    <w:p w14:paraId="63001981" w14:textId="5FD04C2B" w:rsidR="00055788" w:rsidRPr="003972DA" w:rsidRDefault="00055788" w:rsidP="00EE39E3">
      <w:pPr>
        <w:numPr>
          <w:ilvl w:val="2"/>
          <w:numId w:val="6"/>
        </w:numPr>
        <w:rPr>
          <w:szCs w:val="20"/>
        </w:rPr>
      </w:pPr>
      <w:r w:rsidRPr="003972DA">
        <w:rPr>
          <w:szCs w:val="20"/>
        </w:rPr>
        <w:t>Special Education; and</w:t>
      </w:r>
      <w:r w:rsidRPr="003972DA">
        <w:rPr>
          <w:szCs w:val="20"/>
        </w:rPr>
        <w:br/>
      </w:r>
    </w:p>
    <w:p w14:paraId="15DF6220" w14:textId="77777777" w:rsidR="00055788" w:rsidRPr="003972DA" w:rsidRDefault="00055788" w:rsidP="00EE39E3">
      <w:pPr>
        <w:pStyle w:val="ListParagraph"/>
        <w:numPr>
          <w:ilvl w:val="2"/>
          <w:numId w:val="6"/>
        </w:numPr>
        <w:rPr>
          <w:szCs w:val="20"/>
        </w:rPr>
      </w:pPr>
      <w:r w:rsidRPr="003972DA">
        <w:rPr>
          <w:szCs w:val="20"/>
        </w:rPr>
        <w:t>State-operated preschool programs.</w:t>
      </w:r>
    </w:p>
    <w:p w14:paraId="35C42D8F" w14:textId="77777777" w:rsidR="00055788" w:rsidRPr="003972DA" w:rsidRDefault="00055788" w:rsidP="00055788">
      <w:pPr>
        <w:pStyle w:val="ListParagraph"/>
        <w:ind w:left="2160"/>
        <w:rPr>
          <w:szCs w:val="20"/>
        </w:rPr>
      </w:pPr>
    </w:p>
    <w:p w14:paraId="421488D0" w14:textId="07842477" w:rsidR="00055788" w:rsidRPr="003972DA" w:rsidRDefault="00055788" w:rsidP="00EE39E3">
      <w:pPr>
        <w:pStyle w:val="ListParagraph"/>
        <w:numPr>
          <w:ilvl w:val="1"/>
          <w:numId w:val="6"/>
        </w:numPr>
        <w:rPr>
          <w:szCs w:val="20"/>
        </w:rPr>
      </w:pPr>
      <w:r w:rsidRPr="003972DA">
        <w:rPr>
          <w:szCs w:val="20"/>
        </w:rPr>
        <w:t>Ensure that information related to the school and parent programs, meetings, and other activities, is sent to the parents of participating children.</w:t>
      </w:r>
      <w:r w:rsidR="00C053D1" w:rsidRPr="003972DA">
        <w:rPr>
          <w:szCs w:val="20"/>
        </w:rPr>
        <w:t xml:space="preserve"> </w:t>
      </w:r>
      <w:r w:rsidRPr="003972DA">
        <w:rPr>
          <w:szCs w:val="20"/>
        </w:rPr>
        <w:t>The information will be provided in an understandable and uniform format, including alternative formats upon request, and, to the extent practicable, in a language the parents can understand.</w:t>
      </w:r>
    </w:p>
    <w:p w14:paraId="2A727F8B" w14:textId="77777777" w:rsidR="00836550" w:rsidRPr="003972DA" w:rsidRDefault="00836550" w:rsidP="00836550">
      <w:pPr>
        <w:pStyle w:val="ListParagraph"/>
        <w:ind w:firstLine="720"/>
        <w:rPr>
          <w:szCs w:val="20"/>
        </w:rPr>
      </w:pPr>
    </w:p>
    <w:p w14:paraId="03895ECA" w14:textId="3910A92D" w:rsidR="00836550" w:rsidRPr="003972DA" w:rsidRDefault="00081A1F" w:rsidP="00836550">
      <w:pPr>
        <w:pStyle w:val="ListParagraph"/>
        <w:ind w:left="1440"/>
        <w:rPr>
          <w:szCs w:val="20"/>
        </w:rPr>
      </w:pPr>
      <w:r w:rsidRPr="003972DA">
        <w:rPr>
          <w:szCs w:val="20"/>
        </w:rPr>
        <w:t>The district provides information to parents via multiple media sources including the district website, local newspaper, mail, and hard copy in student backpack. All district information is sent home in the parent’s native language.</w:t>
      </w:r>
    </w:p>
    <w:p w14:paraId="2F6BF8FA" w14:textId="07111856" w:rsidR="00C053D1" w:rsidRPr="003972DA" w:rsidRDefault="00C053D1" w:rsidP="00711219">
      <w:pPr>
        <w:rPr>
          <w:szCs w:val="20"/>
        </w:rPr>
      </w:pPr>
    </w:p>
    <w:p w14:paraId="28D16071" w14:textId="1D625B15" w:rsidR="00055788" w:rsidRPr="003972DA" w:rsidRDefault="00055788" w:rsidP="00055788">
      <w:pPr>
        <w:pStyle w:val="NormalWeb"/>
        <w:rPr>
          <w:szCs w:val="20"/>
        </w:rPr>
      </w:pPr>
      <w:r w:rsidRPr="003972DA">
        <w:rPr>
          <w:rStyle w:val="Strong"/>
          <w:szCs w:val="20"/>
        </w:rPr>
        <w:t>School-Based Paren</w:t>
      </w:r>
      <w:r w:rsidR="00D07FF5" w:rsidRPr="003972DA">
        <w:rPr>
          <w:rStyle w:val="Strong"/>
          <w:szCs w:val="20"/>
        </w:rPr>
        <w:t>t and Family Engagement Policies</w:t>
      </w:r>
    </w:p>
    <w:p w14:paraId="77024F7C" w14:textId="77777777" w:rsidR="00C053D1" w:rsidRPr="003972DA" w:rsidRDefault="00C053D1" w:rsidP="00055788">
      <w:pPr>
        <w:pStyle w:val="NormalWeb"/>
        <w:rPr>
          <w:szCs w:val="20"/>
        </w:rPr>
      </w:pPr>
    </w:p>
    <w:p w14:paraId="036D9078" w14:textId="46693BDF" w:rsidR="00055788" w:rsidRPr="003972DA" w:rsidRDefault="00055788" w:rsidP="00055788">
      <w:pPr>
        <w:pStyle w:val="NormalWeb"/>
        <w:rPr>
          <w:szCs w:val="20"/>
        </w:rPr>
      </w:pPr>
      <w:r w:rsidRPr="003972DA">
        <w:rPr>
          <w:szCs w:val="20"/>
        </w:rPr>
        <w:t>Each school offering Title I services will have a separate parent and family engagement policy, which will be developed with parents and family members of Title I students.</w:t>
      </w:r>
      <w:r w:rsidR="00D07FF5" w:rsidRPr="003972DA">
        <w:rPr>
          <w:szCs w:val="20"/>
        </w:rPr>
        <w:t xml:space="preserve"> </w:t>
      </w:r>
      <w:r w:rsidRPr="003972DA">
        <w:rPr>
          <w:szCs w:val="20"/>
        </w:rPr>
        <w:t xml:space="preserve">Parents and family members will receive notice of their school’s parent and family engagement policy in an understandable and uniform formant and, to the extent practicable, in a language the parents can understand. </w:t>
      </w:r>
    </w:p>
    <w:p w14:paraId="1D4BEEAA" w14:textId="6625E921" w:rsidR="00055788" w:rsidRPr="003972DA" w:rsidRDefault="00055788" w:rsidP="00055788">
      <w:pPr>
        <w:pStyle w:val="NormalWeb"/>
        <w:rPr>
          <w:szCs w:val="20"/>
        </w:rPr>
      </w:pPr>
    </w:p>
    <w:p w14:paraId="050FA38A" w14:textId="2005038A" w:rsidR="00055788" w:rsidRPr="003972DA" w:rsidRDefault="00055788" w:rsidP="00055788">
      <w:pPr>
        <w:pStyle w:val="NormalWeb"/>
        <w:rPr>
          <w:szCs w:val="20"/>
        </w:rPr>
      </w:pPr>
      <w:r w:rsidRPr="003972DA">
        <w:rPr>
          <w:szCs w:val="20"/>
        </w:rPr>
        <w:t>Each school-based policy will describe how each school will do the following:</w:t>
      </w:r>
      <w:r w:rsidR="00C16D8B" w:rsidRPr="003972DA">
        <w:rPr>
          <w:szCs w:val="20"/>
        </w:rPr>
        <w:t xml:space="preserve"> </w:t>
      </w:r>
      <w:r w:rsidRPr="003972DA">
        <w:rPr>
          <w:szCs w:val="20"/>
        </w:rPr>
        <w:br/>
      </w:r>
    </w:p>
    <w:p w14:paraId="440185F4" w14:textId="6FA7F4A8" w:rsidR="00055788" w:rsidRPr="003972DA" w:rsidRDefault="00055788" w:rsidP="00055788">
      <w:pPr>
        <w:numPr>
          <w:ilvl w:val="0"/>
          <w:numId w:val="8"/>
        </w:numPr>
        <w:rPr>
          <w:szCs w:val="20"/>
        </w:rPr>
      </w:pPr>
      <w:r w:rsidRPr="003972DA">
        <w:rPr>
          <w:szCs w:val="20"/>
        </w:rPr>
        <w:t>Convene an annual meeting at a convenient time, to which all parents of Title I students will be invited and encouraged to attend, to inform parents of their schools’ participation under Title I, to explain the requirements of Title I, and to explain the rights that parents have under Title I;</w:t>
      </w:r>
      <w:r w:rsidRPr="003972DA">
        <w:rPr>
          <w:szCs w:val="20"/>
        </w:rPr>
        <w:br/>
      </w:r>
    </w:p>
    <w:p w14:paraId="097CAA8D" w14:textId="0965B3B8" w:rsidR="00055788" w:rsidRPr="003972DA" w:rsidRDefault="00055788" w:rsidP="00055788">
      <w:pPr>
        <w:numPr>
          <w:ilvl w:val="0"/>
          <w:numId w:val="8"/>
        </w:numPr>
        <w:rPr>
          <w:szCs w:val="20"/>
        </w:rPr>
      </w:pPr>
      <w:r w:rsidRPr="003972DA">
        <w:rPr>
          <w:szCs w:val="20"/>
        </w:rPr>
        <w:t>Offer a flexible number of meetings, such as meetings in the morning or evening;</w:t>
      </w:r>
      <w:r w:rsidRPr="003972DA">
        <w:rPr>
          <w:szCs w:val="20"/>
        </w:rPr>
        <w:br/>
      </w:r>
    </w:p>
    <w:p w14:paraId="0EA78C96" w14:textId="001AE304" w:rsidR="00055788" w:rsidRPr="003972DA" w:rsidRDefault="00055788" w:rsidP="00055788">
      <w:pPr>
        <w:numPr>
          <w:ilvl w:val="0"/>
          <w:numId w:val="8"/>
        </w:numPr>
        <w:rPr>
          <w:szCs w:val="20"/>
        </w:rPr>
      </w:pPr>
      <w:r w:rsidRPr="003972DA">
        <w:rPr>
          <w:szCs w:val="20"/>
        </w:rPr>
        <w:t>Involve parents, in an organized, ongoing, and timely way in the planning, reviewing, and improving of Title I programs; and</w:t>
      </w:r>
      <w:r w:rsidRPr="003972DA">
        <w:rPr>
          <w:szCs w:val="20"/>
        </w:rPr>
        <w:br/>
      </w:r>
    </w:p>
    <w:p w14:paraId="4CC91428" w14:textId="77777777" w:rsidR="00055788" w:rsidRPr="003972DA" w:rsidRDefault="00055788" w:rsidP="00055788">
      <w:pPr>
        <w:numPr>
          <w:ilvl w:val="0"/>
          <w:numId w:val="8"/>
        </w:numPr>
        <w:rPr>
          <w:szCs w:val="20"/>
        </w:rPr>
      </w:pPr>
      <w:r w:rsidRPr="003972DA">
        <w:rPr>
          <w:szCs w:val="20"/>
        </w:rPr>
        <w:t xml:space="preserve">Provide parents of Title I students the following: </w:t>
      </w:r>
    </w:p>
    <w:p w14:paraId="59172F2D" w14:textId="77777777" w:rsidR="00055788" w:rsidRPr="003972DA" w:rsidRDefault="00055788" w:rsidP="00055788">
      <w:pPr>
        <w:ind w:left="720"/>
        <w:rPr>
          <w:szCs w:val="20"/>
        </w:rPr>
      </w:pPr>
    </w:p>
    <w:p w14:paraId="6979B9B8" w14:textId="77777777" w:rsidR="00055788" w:rsidRPr="003972DA" w:rsidRDefault="00055788" w:rsidP="00055788">
      <w:pPr>
        <w:numPr>
          <w:ilvl w:val="1"/>
          <w:numId w:val="8"/>
        </w:numPr>
        <w:rPr>
          <w:szCs w:val="20"/>
        </w:rPr>
      </w:pPr>
      <w:r w:rsidRPr="003972DA">
        <w:rPr>
          <w:szCs w:val="20"/>
        </w:rPr>
        <w:t xml:space="preserve">Timely information about Title I programs; </w:t>
      </w:r>
    </w:p>
    <w:p w14:paraId="7DD6C904" w14:textId="77777777" w:rsidR="00055788" w:rsidRPr="003972DA" w:rsidRDefault="00055788" w:rsidP="00055788">
      <w:pPr>
        <w:ind w:left="1440"/>
        <w:rPr>
          <w:szCs w:val="20"/>
        </w:rPr>
      </w:pPr>
    </w:p>
    <w:p w14:paraId="33EAA45A" w14:textId="77777777" w:rsidR="00055788" w:rsidRPr="003972DA" w:rsidRDefault="00055788" w:rsidP="00055788">
      <w:pPr>
        <w:numPr>
          <w:ilvl w:val="1"/>
          <w:numId w:val="8"/>
        </w:numPr>
        <w:rPr>
          <w:szCs w:val="20"/>
        </w:rPr>
      </w:pPr>
      <w:r w:rsidRPr="003972DA">
        <w:rPr>
          <w:szCs w:val="20"/>
        </w:rPr>
        <w:t xml:space="preserve">A description and explanation of the curriculum in use at the school, the forms of academic assessment used to measure student progress, and the achievement levels of the challenging state academic standards; and </w:t>
      </w:r>
    </w:p>
    <w:p w14:paraId="4BAFDAF3" w14:textId="77777777" w:rsidR="00055788" w:rsidRPr="003972DA" w:rsidRDefault="00055788" w:rsidP="00055788">
      <w:pPr>
        <w:pStyle w:val="ListParagraph"/>
        <w:rPr>
          <w:szCs w:val="20"/>
        </w:rPr>
      </w:pPr>
    </w:p>
    <w:p w14:paraId="346F7658" w14:textId="269C1463" w:rsidR="00055788" w:rsidRPr="003972DA" w:rsidRDefault="00055788" w:rsidP="00055788">
      <w:pPr>
        <w:numPr>
          <w:ilvl w:val="1"/>
          <w:numId w:val="8"/>
        </w:numPr>
        <w:rPr>
          <w:szCs w:val="20"/>
        </w:rPr>
      </w:pPr>
      <w:r w:rsidRPr="003972DA">
        <w:rPr>
          <w:szCs w:val="20"/>
        </w:rPr>
        <w:t>If requested by parents, opportunities for regular meetings to formulate suggestions and to participate, as appropriate, in decisions relating to the education of their children, and respond to any suggestions as soon as practicably possible.</w:t>
      </w:r>
      <w:r w:rsidRPr="003972DA">
        <w:rPr>
          <w:szCs w:val="20"/>
        </w:rPr>
        <w:br/>
      </w:r>
    </w:p>
    <w:p w14:paraId="331BCE2F" w14:textId="77777777" w:rsidR="00055788" w:rsidRPr="003972DA" w:rsidRDefault="00055788" w:rsidP="00055788">
      <w:pPr>
        <w:rPr>
          <w:szCs w:val="20"/>
        </w:rPr>
      </w:pPr>
      <w:r w:rsidRPr="003972DA">
        <w:rPr>
          <w:szCs w:val="20"/>
        </w:rPr>
        <w:t>Each school-based policy will include a school-parent compact that outlines how parents, the entire school staff, and students will share the responsibility for improved student academic achievement and the means by which the school and parents will build and develop a partnership to help children achieve state standards. The compact must do the following:</w:t>
      </w:r>
    </w:p>
    <w:p w14:paraId="4CC1AE1A" w14:textId="77777777" w:rsidR="00055788" w:rsidRPr="003972DA" w:rsidRDefault="00055788" w:rsidP="00055788">
      <w:pPr>
        <w:rPr>
          <w:szCs w:val="20"/>
        </w:rPr>
      </w:pPr>
    </w:p>
    <w:p w14:paraId="3D40EACB" w14:textId="77777777" w:rsidR="00055788" w:rsidRPr="003972DA" w:rsidRDefault="00055788" w:rsidP="00055788">
      <w:pPr>
        <w:pStyle w:val="ListParagraph"/>
        <w:numPr>
          <w:ilvl w:val="0"/>
          <w:numId w:val="9"/>
        </w:numPr>
        <w:rPr>
          <w:szCs w:val="20"/>
        </w:rPr>
      </w:pPr>
      <w:r w:rsidRPr="003972DA">
        <w:rPr>
          <w:szCs w:val="20"/>
        </w:rPr>
        <w:t>Describe the school’s responsibility to provide high-quality curriculum and instruction in a supportive and effective learning environment that enables Title I students to meet Washington’s challenging academic standards and describe the ways in which each parent will be responsible for supporting their children’s learning, volunteering in their child’s classroom, and participating, as appropriate, in decisions relating to the education of their children, including the positive use of extracurricular time; and</w:t>
      </w:r>
    </w:p>
    <w:p w14:paraId="7E7C554B" w14:textId="77777777" w:rsidR="00055788" w:rsidRPr="003972DA" w:rsidRDefault="00055788" w:rsidP="00055788">
      <w:pPr>
        <w:pStyle w:val="ListParagraph"/>
        <w:rPr>
          <w:szCs w:val="20"/>
        </w:rPr>
      </w:pPr>
    </w:p>
    <w:p w14:paraId="02E11F80" w14:textId="77777777" w:rsidR="00055788" w:rsidRPr="003972DA" w:rsidRDefault="00055788" w:rsidP="00055788">
      <w:pPr>
        <w:pStyle w:val="ListParagraph"/>
        <w:numPr>
          <w:ilvl w:val="0"/>
          <w:numId w:val="9"/>
        </w:numPr>
        <w:rPr>
          <w:szCs w:val="20"/>
        </w:rPr>
      </w:pPr>
      <w:r w:rsidRPr="003972DA">
        <w:rPr>
          <w:szCs w:val="20"/>
        </w:rPr>
        <w:t>Address the importance of communication between teachers and parents on an ongoing basis through the following:</w:t>
      </w:r>
    </w:p>
    <w:p w14:paraId="118231B7" w14:textId="77777777" w:rsidR="00055788" w:rsidRPr="003972DA" w:rsidRDefault="00055788" w:rsidP="00055788">
      <w:pPr>
        <w:pStyle w:val="ListParagraph"/>
        <w:rPr>
          <w:szCs w:val="20"/>
        </w:rPr>
      </w:pPr>
    </w:p>
    <w:p w14:paraId="4ABA0682" w14:textId="77777777" w:rsidR="00055788" w:rsidRPr="003972DA" w:rsidRDefault="00055788" w:rsidP="00055788">
      <w:pPr>
        <w:pStyle w:val="ListParagraph"/>
        <w:numPr>
          <w:ilvl w:val="1"/>
          <w:numId w:val="9"/>
        </w:numPr>
        <w:rPr>
          <w:szCs w:val="20"/>
        </w:rPr>
      </w:pPr>
      <w:r w:rsidRPr="003972DA">
        <w:rPr>
          <w:szCs w:val="20"/>
        </w:rPr>
        <w:t>Annual parent-teacher conferences in elementary schools, during which the compact will be discussed as the compact relates to the individual child’s achievements;</w:t>
      </w:r>
    </w:p>
    <w:p w14:paraId="5D988F94" w14:textId="77777777" w:rsidR="00055788" w:rsidRPr="003972DA" w:rsidRDefault="00055788" w:rsidP="00055788">
      <w:pPr>
        <w:pStyle w:val="ListParagraph"/>
        <w:ind w:left="1440"/>
        <w:rPr>
          <w:szCs w:val="20"/>
        </w:rPr>
      </w:pPr>
    </w:p>
    <w:p w14:paraId="40C8FF40" w14:textId="77777777" w:rsidR="00055788" w:rsidRPr="003972DA" w:rsidRDefault="00055788" w:rsidP="00055788">
      <w:pPr>
        <w:pStyle w:val="ListParagraph"/>
        <w:numPr>
          <w:ilvl w:val="1"/>
          <w:numId w:val="9"/>
        </w:numPr>
        <w:rPr>
          <w:szCs w:val="20"/>
        </w:rPr>
      </w:pPr>
      <w:r w:rsidRPr="003972DA">
        <w:rPr>
          <w:szCs w:val="20"/>
        </w:rPr>
        <w:t>Frequent reports to parent’s on their children’s progress;</w:t>
      </w:r>
    </w:p>
    <w:p w14:paraId="79F515F6" w14:textId="77777777" w:rsidR="00055788" w:rsidRPr="003972DA" w:rsidRDefault="00055788" w:rsidP="00055788">
      <w:pPr>
        <w:pStyle w:val="ListParagraph"/>
        <w:rPr>
          <w:szCs w:val="20"/>
        </w:rPr>
      </w:pPr>
    </w:p>
    <w:p w14:paraId="4A5864CB" w14:textId="77777777" w:rsidR="00055788" w:rsidRPr="003972DA" w:rsidRDefault="00055788" w:rsidP="00055788">
      <w:pPr>
        <w:pStyle w:val="ListParagraph"/>
        <w:numPr>
          <w:ilvl w:val="1"/>
          <w:numId w:val="9"/>
        </w:numPr>
        <w:rPr>
          <w:szCs w:val="20"/>
        </w:rPr>
      </w:pPr>
      <w:r w:rsidRPr="003972DA">
        <w:rPr>
          <w:szCs w:val="20"/>
        </w:rPr>
        <w:t>Reasonable access to staff, opportunities to volunteer and participate in their child’s class, and observation of classroom activities; and</w:t>
      </w:r>
    </w:p>
    <w:p w14:paraId="31A38955" w14:textId="77777777" w:rsidR="00B82A44" w:rsidRPr="003972DA" w:rsidRDefault="00B82A44" w:rsidP="00F2335C">
      <w:pPr>
        <w:pStyle w:val="ListParagraph"/>
        <w:rPr>
          <w:szCs w:val="20"/>
        </w:rPr>
      </w:pPr>
    </w:p>
    <w:p w14:paraId="320CD712" w14:textId="16FA7763" w:rsidR="00B82A44" w:rsidRPr="003972DA" w:rsidRDefault="00F2335C" w:rsidP="00055788">
      <w:pPr>
        <w:pStyle w:val="ListParagraph"/>
        <w:numPr>
          <w:ilvl w:val="1"/>
          <w:numId w:val="9"/>
        </w:numPr>
        <w:rPr>
          <w:szCs w:val="20"/>
        </w:rPr>
      </w:pPr>
      <w:r w:rsidRPr="003972DA">
        <w:rPr>
          <w:szCs w:val="20"/>
        </w:rPr>
        <w:t xml:space="preserve">Ensuring regular two-way, meaningful communication between family members and school </w:t>
      </w:r>
      <w:proofErr w:type="gramStart"/>
      <w:r w:rsidRPr="003972DA">
        <w:rPr>
          <w:szCs w:val="20"/>
        </w:rPr>
        <w:t>staff,</w:t>
      </w:r>
      <w:proofErr w:type="gramEnd"/>
      <w:r w:rsidRPr="003972DA">
        <w:rPr>
          <w:szCs w:val="20"/>
        </w:rPr>
        <w:t xml:space="preserve"> and, to the extent practicable, in a language that family members can understand.</w:t>
      </w:r>
    </w:p>
    <w:p w14:paraId="04AF49BA" w14:textId="77777777" w:rsidR="003A5954" w:rsidRPr="003972DA" w:rsidRDefault="006E60C6">
      <w:pPr>
        <w:pStyle w:val="NormalWeb"/>
        <w:rPr>
          <w:szCs w:val="20"/>
        </w:rPr>
      </w:pPr>
      <w:r w:rsidRPr="003972DA">
        <w:rPr>
          <w:szCs w:val="20"/>
        </w:rPr>
        <w:t> </w:t>
      </w:r>
    </w:p>
    <w:p w14:paraId="53AC1247" w14:textId="77777777" w:rsidR="003A5954" w:rsidRPr="003972DA" w:rsidRDefault="006E60C6">
      <w:pPr>
        <w:pStyle w:val="NormalWeb"/>
        <w:rPr>
          <w:szCs w:val="20"/>
        </w:rPr>
      </w:pPr>
      <w:r w:rsidRPr="003972DA">
        <w:rPr>
          <w:rStyle w:val="Strong"/>
          <w:szCs w:val="20"/>
        </w:rPr>
        <w:t>Classification: Essential (if school receives Title I funds)</w:t>
      </w:r>
      <w:r w:rsidRPr="003972DA">
        <w:rPr>
          <w:szCs w:val="20"/>
        </w:rPr>
        <w:br/>
      </w:r>
      <w:r w:rsidRPr="003972DA">
        <w:rPr>
          <w:szCs w:val="20"/>
        </w:rPr>
        <w:br/>
        <w:t> </w:t>
      </w:r>
    </w:p>
    <w:p w14:paraId="0B45FFFE" w14:textId="77777777" w:rsidR="003A5954" w:rsidRPr="003972DA" w:rsidRDefault="003A5954">
      <w:pPr>
        <w:spacing w:after="240"/>
        <w:rPr>
          <w:rFonts w:eastAsia="Times New Roman"/>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45"/>
        <w:gridCol w:w="5870"/>
      </w:tblGrid>
      <w:tr w:rsidR="003A5954" w:rsidRPr="003972DA" w14:paraId="569FFD15" w14:textId="77777777">
        <w:trPr>
          <w:tblCellSpacing w:w="15" w:type="dxa"/>
        </w:trPr>
        <w:tc>
          <w:tcPr>
            <w:tcW w:w="3000" w:type="dxa"/>
            <w:vAlign w:val="center"/>
            <w:hideMark/>
          </w:tcPr>
          <w:p w14:paraId="177A70B8" w14:textId="77777777" w:rsidR="003A5954" w:rsidRPr="003972DA" w:rsidRDefault="006E60C6">
            <w:pPr>
              <w:rPr>
                <w:szCs w:val="20"/>
              </w:rPr>
            </w:pPr>
            <w:r w:rsidRPr="003972DA">
              <w:rPr>
                <w:szCs w:val="20"/>
              </w:rPr>
              <w:t xml:space="preserve">Legal References: </w:t>
            </w:r>
          </w:p>
        </w:tc>
        <w:tc>
          <w:tcPr>
            <w:tcW w:w="0" w:type="auto"/>
            <w:vAlign w:val="center"/>
            <w:hideMark/>
          </w:tcPr>
          <w:p w14:paraId="68D81282" w14:textId="35DF6187" w:rsidR="003A5954" w:rsidRPr="003972DA" w:rsidRDefault="006E60C6">
            <w:pPr>
              <w:rPr>
                <w:szCs w:val="20"/>
              </w:rPr>
            </w:pPr>
            <w:r w:rsidRPr="003972DA">
              <w:rPr>
                <w:szCs w:val="20"/>
              </w:rPr>
              <w:t>20 USC 6311</w:t>
            </w:r>
            <w:r w:rsidR="00C16D8B" w:rsidRPr="003972DA">
              <w:rPr>
                <w:szCs w:val="20"/>
              </w:rPr>
              <w:t xml:space="preserve"> </w:t>
            </w:r>
            <w:r w:rsidR="004C4C4D" w:rsidRPr="003972DA">
              <w:rPr>
                <w:szCs w:val="20"/>
              </w:rPr>
              <w:t xml:space="preserve">State </w:t>
            </w:r>
            <w:r w:rsidR="00857C86" w:rsidRPr="003972DA">
              <w:rPr>
                <w:szCs w:val="20"/>
              </w:rPr>
              <w:t>p</w:t>
            </w:r>
            <w:r w:rsidR="004C4C4D" w:rsidRPr="003972DA">
              <w:rPr>
                <w:szCs w:val="20"/>
              </w:rPr>
              <w:t>lans</w:t>
            </w:r>
            <w:r w:rsidRPr="003972DA">
              <w:rPr>
                <w:szCs w:val="20"/>
              </w:rPr>
              <w:t xml:space="preserve"> (“</w:t>
            </w:r>
            <w:r w:rsidR="004C4C4D" w:rsidRPr="003972DA">
              <w:rPr>
                <w:szCs w:val="20"/>
              </w:rPr>
              <w:t>Every Student Succeeds Act</w:t>
            </w:r>
            <w:r w:rsidRPr="003972DA">
              <w:rPr>
                <w:szCs w:val="20"/>
              </w:rPr>
              <w:t xml:space="preserve">”) </w:t>
            </w:r>
          </w:p>
          <w:p w14:paraId="3F5305FE" w14:textId="0CE9BCF9" w:rsidR="00857C86" w:rsidRPr="003972DA" w:rsidRDefault="00857C86">
            <w:pPr>
              <w:rPr>
                <w:rFonts w:eastAsia="Times New Roman"/>
                <w:szCs w:val="20"/>
              </w:rPr>
            </w:pPr>
            <w:r w:rsidRPr="003972DA">
              <w:rPr>
                <w:rFonts w:eastAsia="Times New Roman"/>
                <w:szCs w:val="20"/>
              </w:rPr>
              <w:t>20 USC 6312</w:t>
            </w:r>
            <w:r w:rsidR="00C16D8B" w:rsidRPr="003972DA">
              <w:rPr>
                <w:rFonts w:eastAsia="Times New Roman"/>
                <w:szCs w:val="20"/>
              </w:rPr>
              <w:t xml:space="preserve"> </w:t>
            </w:r>
            <w:r w:rsidRPr="003972DA">
              <w:rPr>
                <w:rFonts w:eastAsia="Times New Roman"/>
                <w:szCs w:val="20"/>
              </w:rPr>
              <w:t>Local educational agency plans</w:t>
            </w:r>
          </w:p>
          <w:p w14:paraId="4F42F439" w14:textId="5CD2AE57" w:rsidR="00857C86" w:rsidRPr="003972DA" w:rsidRDefault="00857C86">
            <w:pPr>
              <w:rPr>
                <w:szCs w:val="20"/>
              </w:rPr>
            </w:pPr>
            <w:r w:rsidRPr="003972DA">
              <w:rPr>
                <w:rFonts w:eastAsia="Times New Roman"/>
                <w:szCs w:val="20"/>
              </w:rPr>
              <w:t>20 USC 6318</w:t>
            </w:r>
            <w:r w:rsidR="00C16D8B" w:rsidRPr="003972DA">
              <w:rPr>
                <w:rFonts w:eastAsia="Times New Roman"/>
                <w:szCs w:val="20"/>
              </w:rPr>
              <w:t xml:space="preserve"> </w:t>
            </w:r>
            <w:r w:rsidRPr="003972DA">
              <w:rPr>
                <w:rFonts w:eastAsia="Times New Roman"/>
                <w:szCs w:val="20"/>
              </w:rPr>
              <w:t>Parent and family engagement</w:t>
            </w:r>
          </w:p>
        </w:tc>
      </w:tr>
      <w:tr w:rsidR="003A5954" w:rsidRPr="003972DA" w14:paraId="30C2D750" w14:textId="77777777">
        <w:trPr>
          <w:tblCellSpacing w:w="15" w:type="dxa"/>
        </w:trPr>
        <w:tc>
          <w:tcPr>
            <w:tcW w:w="3000" w:type="dxa"/>
            <w:vAlign w:val="center"/>
            <w:hideMark/>
          </w:tcPr>
          <w:p w14:paraId="52BCE851" w14:textId="77777777" w:rsidR="003A5954" w:rsidRPr="003972DA" w:rsidRDefault="003A5954">
            <w:pPr>
              <w:rPr>
                <w:szCs w:val="20"/>
              </w:rPr>
            </w:pPr>
          </w:p>
        </w:tc>
        <w:tc>
          <w:tcPr>
            <w:tcW w:w="0" w:type="auto"/>
            <w:vAlign w:val="center"/>
            <w:hideMark/>
          </w:tcPr>
          <w:p w14:paraId="34295586" w14:textId="77777777" w:rsidR="003A5954" w:rsidRPr="003972DA" w:rsidRDefault="003A5954">
            <w:pPr>
              <w:rPr>
                <w:rFonts w:eastAsia="Times New Roman"/>
                <w:szCs w:val="20"/>
              </w:rPr>
            </w:pPr>
          </w:p>
        </w:tc>
      </w:tr>
    </w:tbl>
    <w:p w14:paraId="05D37E53" w14:textId="56D9F4A2" w:rsidR="003A5954" w:rsidRPr="003972DA" w:rsidRDefault="003A5954">
      <w:pPr>
        <w:spacing w:after="240"/>
        <w:rPr>
          <w:rFonts w:eastAsia="Times New Roman"/>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45"/>
        <w:gridCol w:w="5970"/>
      </w:tblGrid>
      <w:tr w:rsidR="003A5954" w:rsidRPr="003972DA" w14:paraId="7E59D006" w14:textId="77777777">
        <w:trPr>
          <w:tblCellSpacing w:w="15" w:type="dxa"/>
        </w:trPr>
        <w:tc>
          <w:tcPr>
            <w:tcW w:w="3000" w:type="dxa"/>
            <w:vAlign w:val="center"/>
            <w:hideMark/>
          </w:tcPr>
          <w:p w14:paraId="1DA1DA0C" w14:textId="77777777" w:rsidR="003A5954" w:rsidRPr="003972DA" w:rsidRDefault="006E60C6">
            <w:pPr>
              <w:rPr>
                <w:szCs w:val="20"/>
              </w:rPr>
            </w:pPr>
            <w:r w:rsidRPr="003972DA">
              <w:rPr>
                <w:szCs w:val="20"/>
              </w:rPr>
              <w:t xml:space="preserve">Management Resources: </w:t>
            </w:r>
          </w:p>
        </w:tc>
        <w:tc>
          <w:tcPr>
            <w:tcW w:w="0" w:type="auto"/>
            <w:vAlign w:val="center"/>
            <w:hideMark/>
          </w:tcPr>
          <w:p w14:paraId="6536B20F" w14:textId="77777777" w:rsidR="003A5954" w:rsidRPr="003972DA" w:rsidRDefault="006E60C6">
            <w:pPr>
              <w:rPr>
                <w:szCs w:val="20"/>
              </w:rPr>
            </w:pPr>
            <w:r w:rsidRPr="003972DA">
              <w:rPr>
                <w:szCs w:val="20"/>
              </w:rPr>
              <w:t xml:space="preserve">Policy News, October 2008 Family Involvement Policy </w:t>
            </w:r>
          </w:p>
        </w:tc>
      </w:tr>
      <w:tr w:rsidR="003A5954" w:rsidRPr="003972DA" w14:paraId="0D2B1E85" w14:textId="77777777">
        <w:trPr>
          <w:tblCellSpacing w:w="15" w:type="dxa"/>
        </w:trPr>
        <w:tc>
          <w:tcPr>
            <w:tcW w:w="3000" w:type="dxa"/>
            <w:vAlign w:val="center"/>
            <w:hideMark/>
          </w:tcPr>
          <w:p w14:paraId="568E6991" w14:textId="77777777" w:rsidR="003A5954" w:rsidRPr="003972DA" w:rsidRDefault="003A5954">
            <w:pPr>
              <w:rPr>
                <w:szCs w:val="20"/>
              </w:rPr>
            </w:pPr>
          </w:p>
        </w:tc>
        <w:tc>
          <w:tcPr>
            <w:tcW w:w="0" w:type="auto"/>
            <w:vAlign w:val="center"/>
            <w:hideMark/>
          </w:tcPr>
          <w:p w14:paraId="3074D564" w14:textId="77777777" w:rsidR="003A5954" w:rsidRPr="003972DA" w:rsidRDefault="006E60C6">
            <w:pPr>
              <w:rPr>
                <w:szCs w:val="20"/>
              </w:rPr>
            </w:pPr>
            <w:r w:rsidRPr="003972DA">
              <w:rPr>
                <w:szCs w:val="20"/>
              </w:rPr>
              <w:t xml:space="preserve">Policy News, June 2005 Title I Parental Involvement Policy </w:t>
            </w:r>
          </w:p>
        </w:tc>
      </w:tr>
      <w:tr w:rsidR="003A5954" w:rsidRPr="003972DA" w14:paraId="1A7CD4BC" w14:textId="77777777">
        <w:trPr>
          <w:tblCellSpacing w:w="15" w:type="dxa"/>
        </w:trPr>
        <w:tc>
          <w:tcPr>
            <w:tcW w:w="3000" w:type="dxa"/>
            <w:vAlign w:val="center"/>
            <w:hideMark/>
          </w:tcPr>
          <w:p w14:paraId="4A3E88D7" w14:textId="77777777" w:rsidR="003A5954" w:rsidRPr="003972DA" w:rsidRDefault="003A5954">
            <w:pPr>
              <w:rPr>
                <w:szCs w:val="20"/>
              </w:rPr>
            </w:pPr>
          </w:p>
        </w:tc>
        <w:tc>
          <w:tcPr>
            <w:tcW w:w="0" w:type="auto"/>
            <w:vAlign w:val="center"/>
            <w:hideMark/>
          </w:tcPr>
          <w:p w14:paraId="5C14869B" w14:textId="77777777" w:rsidR="003A5954" w:rsidRPr="003972DA" w:rsidRDefault="006E60C6">
            <w:pPr>
              <w:rPr>
                <w:szCs w:val="20"/>
              </w:rPr>
            </w:pPr>
            <w:r w:rsidRPr="003972DA">
              <w:rPr>
                <w:szCs w:val="20"/>
              </w:rPr>
              <w:t xml:space="preserve">Policy News, August 2003 No Child Left Behind Update </w:t>
            </w:r>
          </w:p>
        </w:tc>
      </w:tr>
      <w:tr w:rsidR="003A5954" w:rsidRPr="003972DA" w14:paraId="518A68A1" w14:textId="77777777">
        <w:trPr>
          <w:tblCellSpacing w:w="15" w:type="dxa"/>
        </w:trPr>
        <w:tc>
          <w:tcPr>
            <w:tcW w:w="3000" w:type="dxa"/>
            <w:vAlign w:val="center"/>
            <w:hideMark/>
          </w:tcPr>
          <w:p w14:paraId="41F9DD67" w14:textId="77777777" w:rsidR="003A5954" w:rsidRPr="003972DA" w:rsidRDefault="003A5954">
            <w:pPr>
              <w:rPr>
                <w:szCs w:val="20"/>
              </w:rPr>
            </w:pPr>
          </w:p>
        </w:tc>
        <w:tc>
          <w:tcPr>
            <w:tcW w:w="0" w:type="auto"/>
            <w:vAlign w:val="center"/>
            <w:hideMark/>
          </w:tcPr>
          <w:p w14:paraId="29AF9F99" w14:textId="77777777" w:rsidR="003A5954" w:rsidRPr="003972DA" w:rsidRDefault="003A5954">
            <w:pPr>
              <w:rPr>
                <w:rFonts w:eastAsia="Times New Roman"/>
                <w:szCs w:val="20"/>
              </w:rPr>
            </w:pPr>
          </w:p>
        </w:tc>
      </w:tr>
    </w:tbl>
    <w:p w14:paraId="4A71F034" w14:textId="77777777" w:rsidR="00104C2E" w:rsidRPr="003972DA" w:rsidRDefault="00104C2E">
      <w:pPr>
        <w:spacing w:after="240"/>
        <w:rPr>
          <w:rFonts w:eastAsia="Times New Roman"/>
          <w:szCs w:val="20"/>
        </w:rPr>
      </w:pPr>
    </w:p>
    <w:p w14:paraId="1FFEA182" w14:textId="77777777" w:rsidR="003661EB" w:rsidRDefault="003661EB">
      <w:pPr>
        <w:spacing w:after="240"/>
        <w:rPr>
          <w:rFonts w:eastAsia="Times New Roman"/>
          <w:szCs w:val="20"/>
        </w:rPr>
      </w:pPr>
    </w:p>
    <w:p w14:paraId="077DFFAF" w14:textId="77777777" w:rsidR="003972DA" w:rsidRDefault="003972DA">
      <w:pPr>
        <w:spacing w:after="240"/>
        <w:rPr>
          <w:rFonts w:eastAsia="Times New Roman"/>
          <w:szCs w:val="20"/>
        </w:rPr>
      </w:pPr>
    </w:p>
    <w:p w14:paraId="07C69FCA" w14:textId="77777777" w:rsidR="003972DA" w:rsidRDefault="003972DA">
      <w:pPr>
        <w:spacing w:after="240"/>
        <w:rPr>
          <w:rFonts w:eastAsia="Times New Roman"/>
          <w:szCs w:val="20"/>
        </w:rPr>
      </w:pPr>
    </w:p>
    <w:p w14:paraId="69ECB93C" w14:textId="77777777" w:rsidR="003972DA" w:rsidRPr="003972DA" w:rsidRDefault="003972DA">
      <w:pPr>
        <w:spacing w:after="240"/>
        <w:rPr>
          <w:rFonts w:eastAsia="Times New Roman"/>
          <w:szCs w:val="20"/>
        </w:rPr>
      </w:pPr>
    </w:p>
    <w:p w14:paraId="21CE70D1" w14:textId="77777777" w:rsidR="00104C2E" w:rsidRPr="003972DA" w:rsidRDefault="00104C2E">
      <w:pPr>
        <w:spacing w:after="240"/>
        <w:rPr>
          <w:rFonts w:eastAsia="Times New Roman"/>
          <w:szCs w:val="20"/>
        </w:rPr>
      </w:pPr>
    </w:p>
    <w:p w14:paraId="1BA7A2DC" w14:textId="77777777" w:rsidR="00104C2E" w:rsidRPr="003972DA" w:rsidRDefault="006E60C6">
      <w:pPr>
        <w:pStyle w:val="NormalWeb"/>
        <w:rPr>
          <w:szCs w:val="20"/>
        </w:rPr>
      </w:pPr>
      <w:r w:rsidRPr="003972DA">
        <w:rPr>
          <w:szCs w:val="20"/>
        </w:rPr>
        <w:t xml:space="preserve">Adoption Date: </w:t>
      </w:r>
      <w:r w:rsidR="00104C2E" w:rsidRPr="003972DA">
        <w:rPr>
          <w:szCs w:val="20"/>
        </w:rPr>
        <w:t>03.10</w:t>
      </w:r>
    </w:p>
    <w:p w14:paraId="40546AFB" w14:textId="69DBD5DF" w:rsidR="003A5954" w:rsidRPr="003972DA" w:rsidRDefault="00104C2E">
      <w:pPr>
        <w:pStyle w:val="NormalWeb"/>
        <w:rPr>
          <w:szCs w:val="20"/>
        </w:rPr>
      </w:pPr>
      <w:r w:rsidRPr="003972DA">
        <w:rPr>
          <w:szCs w:val="20"/>
        </w:rPr>
        <w:t>Bridgeport School District</w:t>
      </w:r>
      <w:r w:rsidR="006E60C6" w:rsidRPr="003972DA">
        <w:rPr>
          <w:szCs w:val="20"/>
        </w:rPr>
        <w:br/>
        <w:t xml:space="preserve">Classification: </w:t>
      </w:r>
      <w:r w:rsidR="006E60C6" w:rsidRPr="003972DA">
        <w:rPr>
          <w:bCs/>
          <w:szCs w:val="20"/>
        </w:rPr>
        <w:t>Essential</w:t>
      </w:r>
      <w:r w:rsidR="006E60C6" w:rsidRPr="003972DA">
        <w:rPr>
          <w:szCs w:val="20"/>
        </w:rPr>
        <w:br/>
        <w:t xml:space="preserve">Revised Dates: </w:t>
      </w:r>
      <w:r w:rsidRPr="003972DA">
        <w:rPr>
          <w:szCs w:val="20"/>
        </w:rPr>
        <w:t>10.24.11; 8.25.14; 10.26.15; 9.26.16; 03.26.18</w:t>
      </w:r>
    </w:p>
    <w:p w14:paraId="01990444" w14:textId="77777777" w:rsidR="003A5954" w:rsidRPr="003972DA" w:rsidRDefault="003A5954">
      <w:pPr>
        <w:rPr>
          <w:rFonts w:ascii="Times New Roman" w:eastAsia="Times New Roman" w:hAnsi="Times New Roman"/>
          <w:szCs w:val="20"/>
        </w:rPr>
      </w:pPr>
    </w:p>
    <w:sectPr w:rsidR="003A5954" w:rsidRPr="003972D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1B5CA5" w14:textId="77777777" w:rsidR="004B19E6" w:rsidRDefault="004B19E6" w:rsidP="001C2FE3">
      <w:r>
        <w:separator/>
      </w:r>
    </w:p>
  </w:endnote>
  <w:endnote w:type="continuationSeparator" w:id="0">
    <w:p w14:paraId="498E505C" w14:textId="77777777" w:rsidR="004B19E6" w:rsidRDefault="004B19E6" w:rsidP="001C2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1754521"/>
      <w:docPartObj>
        <w:docPartGallery w:val="Page Numbers (Bottom of Page)"/>
        <w:docPartUnique/>
      </w:docPartObj>
    </w:sdtPr>
    <w:sdtEndPr/>
    <w:sdtContent>
      <w:sdt>
        <w:sdtPr>
          <w:id w:val="860082579"/>
          <w:docPartObj>
            <w:docPartGallery w:val="Page Numbers (Top of Page)"/>
            <w:docPartUnique/>
          </w:docPartObj>
        </w:sdtPr>
        <w:sdtEndPr/>
        <w:sdtContent>
          <w:p w14:paraId="4189F52D" w14:textId="73ACBB57" w:rsidR="00104C2E" w:rsidRDefault="00104C2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36D90">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36D90">
              <w:rPr>
                <w:b/>
                <w:bCs/>
                <w:noProof/>
              </w:rPr>
              <w:t>4</w:t>
            </w:r>
            <w:r>
              <w:rPr>
                <w:b/>
                <w:bCs/>
                <w:sz w:val="24"/>
                <w:szCs w:val="24"/>
              </w:rPr>
              <w:fldChar w:fldCharType="end"/>
            </w:r>
          </w:p>
        </w:sdtContent>
      </w:sdt>
    </w:sdtContent>
  </w:sdt>
  <w:p w14:paraId="29799A32" w14:textId="77777777" w:rsidR="001C2FE3" w:rsidRDefault="001C2F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44D637" w14:textId="77777777" w:rsidR="004B19E6" w:rsidRDefault="004B19E6" w:rsidP="001C2FE3">
      <w:r>
        <w:separator/>
      </w:r>
    </w:p>
  </w:footnote>
  <w:footnote w:type="continuationSeparator" w:id="0">
    <w:p w14:paraId="3A663E29" w14:textId="77777777" w:rsidR="004B19E6" w:rsidRDefault="004B19E6" w:rsidP="001C2F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B10128"/>
    <w:multiLevelType w:val="hybridMultilevel"/>
    <w:tmpl w:val="30163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F1F0773"/>
    <w:multiLevelType w:val="hybridMultilevel"/>
    <w:tmpl w:val="4398B222"/>
    <w:lvl w:ilvl="0" w:tplc="56D475D6">
      <w:start w:val="1"/>
      <w:numFmt w:val="upperLetter"/>
      <w:lvlText w:val="%1."/>
      <w:lvlJc w:val="left"/>
      <w:pPr>
        <w:ind w:left="720" w:hanging="360"/>
      </w:pPr>
      <w:rPr>
        <w:rFonts w:hint="default"/>
        <w:sz w:val="17"/>
      </w:rPr>
    </w:lvl>
    <w:lvl w:ilvl="1" w:tplc="6D0497A6">
      <w:start w:val="1"/>
      <w:numFmt w:val="decimal"/>
      <w:lvlText w:val="%2."/>
      <w:lvlJc w:val="left"/>
      <w:pPr>
        <w:ind w:left="1440" w:hanging="360"/>
      </w:pPr>
      <w:rPr>
        <w:sz w:val="17"/>
        <w:szCs w:val="17"/>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03F7822"/>
    <w:multiLevelType w:val="hybridMultilevel"/>
    <w:tmpl w:val="DAF2130C"/>
    <w:lvl w:ilvl="0" w:tplc="061482A8">
      <w:start w:val="1"/>
      <w:numFmt w:val="upperLetter"/>
      <w:lvlText w:val="%1."/>
      <w:lvlJc w:val="left"/>
      <w:pPr>
        <w:ind w:left="720" w:hanging="360"/>
      </w:pPr>
      <w:rPr>
        <w:rFonts w:hint="default"/>
        <w:sz w:val="17"/>
      </w:rPr>
    </w:lvl>
    <w:lvl w:ilvl="1" w:tplc="398040DA">
      <w:start w:val="1"/>
      <w:numFmt w:val="decimal"/>
      <w:lvlText w:val="%2."/>
      <w:lvlJc w:val="left"/>
      <w:pPr>
        <w:ind w:left="1440" w:hanging="360"/>
      </w:pPr>
      <w:rPr>
        <w:sz w:val="17"/>
        <w:szCs w:val="17"/>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2C410B0"/>
    <w:multiLevelType w:val="hybridMultilevel"/>
    <w:tmpl w:val="6F9EA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9DA1AB9"/>
    <w:multiLevelType w:val="multilevel"/>
    <w:tmpl w:val="931888E0"/>
    <w:lvl w:ilvl="0">
      <w:start w:val="1"/>
      <w:numFmt w:val="upperLetter"/>
      <w:lvlText w:val="%1."/>
      <w:lvlJc w:val="left"/>
      <w:pPr>
        <w:tabs>
          <w:tab w:val="num" w:pos="720"/>
        </w:tabs>
        <w:ind w:left="720" w:hanging="360"/>
      </w:pPr>
      <w:rPr>
        <w:sz w:val="17"/>
        <w:szCs w:val="17"/>
      </w:rPr>
    </w:lvl>
    <w:lvl w:ilvl="1">
      <w:start w:val="1"/>
      <w:numFmt w:val="decimal"/>
      <w:lvlText w:val="%2."/>
      <w:lvlJc w:val="left"/>
      <w:pPr>
        <w:tabs>
          <w:tab w:val="num" w:pos="1440"/>
        </w:tabs>
        <w:ind w:left="1440" w:hanging="360"/>
      </w:pPr>
      <w:rPr>
        <w:sz w:val="17"/>
        <w:szCs w:val="17"/>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nsid w:val="6F347E90"/>
    <w:multiLevelType w:val="multilevel"/>
    <w:tmpl w:val="66ECE73E"/>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
    <w:nsid w:val="6F682E8D"/>
    <w:multiLevelType w:val="multilevel"/>
    <w:tmpl w:val="6CD215B2"/>
    <w:lvl w:ilvl="0">
      <w:start w:val="1"/>
      <w:numFmt w:val="upperLetter"/>
      <w:lvlText w:val="%1."/>
      <w:lvlJc w:val="left"/>
      <w:pPr>
        <w:tabs>
          <w:tab w:val="num" w:pos="720"/>
        </w:tabs>
        <w:ind w:left="720" w:hanging="360"/>
      </w:pPr>
      <w:rPr>
        <w:sz w:val="17"/>
        <w:szCs w:val="17"/>
      </w:rPr>
    </w:lvl>
    <w:lvl w:ilvl="1">
      <w:start w:val="1"/>
      <w:numFmt w:val="decimal"/>
      <w:lvlText w:val="%2."/>
      <w:lvlJc w:val="left"/>
      <w:pPr>
        <w:tabs>
          <w:tab w:val="num" w:pos="1440"/>
        </w:tabs>
        <w:ind w:left="1440" w:hanging="360"/>
      </w:pPr>
      <w:rPr>
        <w:sz w:val="17"/>
        <w:szCs w:val="17"/>
      </w:rPr>
    </w:lvl>
    <w:lvl w:ilvl="2">
      <w:start w:val="1"/>
      <w:numFmt w:val="lowerLetter"/>
      <w:lvlText w:val="%3."/>
      <w:lvlJc w:val="left"/>
      <w:pPr>
        <w:tabs>
          <w:tab w:val="num" w:pos="2160"/>
        </w:tabs>
        <w:ind w:left="2160" w:hanging="360"/>
      </w:pPr>
      <w:rPr>
        <w:sz w:val="17"/>
        <w:szCs w:val="17"/>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
    <w:nsid w:val="6FB4271D"/>
    <w:multiLevelType w:val="multilevel"/>
    <w:tmpl w:val="53A8EE06"/>
    <w:lvl w:ilvl="0">
      <w:start w:val="1"/>
      <w:numFmt w:val="upperLetter"/>
      <w:lvlText w:val="%1."/>
      <w:lvlJc w:val="left"/>
      <w:pPr>
        <w:tabs>
          <w:tab w:val="num" w:pos="720"/>
        </w:tabs>
        <w:ind w:left="720" w:hanging="360"/>
      </w:pPr>
      <w:rPr>
        <w:sz w:val="17"/>
        <w:szCs w:val="17"/>
      </w:rPr>
    </w:lvl>
    <w:lvl w:ilvl="1">
      <w:start w:val="1"/>
      <w:numFmt w:val="decimal"/>
      <w:lvlText w:val="%2."/>
      <w:lvlJc w:val="left"/>
      <w:pPr>
        <w:tabs>
          <w:tab w:val="num" w:pos="1440"/>
        </w:tabs>
        <w:ind w:left="1440" w:hanging="360"/>
      </w:pPr>
      <w:rPr>
        <w:i w:val="0"/>
        <w:sz w:val="17"/>
        <w:szCs w:val="17"/>
      </w:rPr>
    </w:lvl>
    <w:lvl w:ilvl="2">
      <w:start w:val="1"/>
      <w:numFmt w:val="lowerLetter"/>
      <w:lvlText w:val="%3."/>
      <w:lvlJc w:val="left"/>
      <w:pPr>
        <w:tabs>
          <w:tab w:val="num" w:pos="2160"/>
        </w:tabs>
        <w:ind w:left="2160" w:hanging="360"/>
      </w:pPr>
      <w:rPr>
        <w:sz w:val="17"/>
        <w:szCs w:val="17"/>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
    <w:nsid w:val="706D426E"/>
    <w:multiLevelType w:val="multilevel"/>
    <w:tmpl w:val="6CD215B2"/>
    <w:lvl w:ilvl="0">
      <w:start w:val="1"/>
      <w:numFmt w:val="upperLetter"/>
      <w:lvlText w:val="%1."/>
      <w:lvlJc w:val="left"/>
      <w:pPr>
        <w:tabs>
          <w:tab w:val="num" w:pos="720"/>
        </w:tabs>
        <w:ind w:left="720" w:hanging="360"/>
      </w:pPr>
      <w:rPr>
        <w:sz w:val="17"/>
        <w:szCs w:val="17"/>
      </w:rPr>
    </w:lvl>
    <w:lvl w:ilvl="1">
      <w:start w:val="1"/>
      <w:numFmt w:val="decimal"/>
      <w:lvlText w:val="%2."/>
      <w:lvlJc w:val="left"/>
      <w:pPr>
        <w:tabs>
          <w:tab w:val="num" w:pos="1440"/>
        </w:tabs>
        <w:ind w:left="1440" w:hanging="360"/>
      </w:pPr>
      <w:rPr>
        <w:sz w:val="17"/>
        <w:szCs w:val="17"/>
      </w:rPr>
    </w:lvl>
    <w:lvl w:ilvl="2">
      <w:start w:val="1"/>
      <w:numFmt w:val="lowerLetter"/>
      <w:lvlText w:val="%3."/>
      <w:lvlJc w:val="left"/>
      <w:pPr>
        <w:tabs>
          <w:tab w:val="num" w:pos="2160"/>
        </w:tabs>
        <w:ind w:left="2160" w:hanging="360"/>
      </w:pPr>
      <w:rPr>
        <w:sz w:val="17"/>
        <w:szCs w:val="17"/>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5"/>
  </w:num>
  <w:num w:numId="2">
    <w:abstractNumId w:val="2"/>
  </w:num>
  <w:num w:numId="3">
    <w:abstractNumId w:val="7"/>
  </w:num>
  <w:num w:numId="4">
    <w:abstractNumId w:val="7"/>
  </w:num>
  <w:num w:numId="5">
    <w:abstractNumId w:val="7"/>
    <w:lvlOverride w:ilvl="2">
      <w:startOverride w:val="1"/>
    </w:lvlOverride>
  </w:num>
  <w:num w:numId="6">
    <w:abstractNumId w:val="8"/>
  </w:num>
  <w:num w:numId="7">
    <w:abstractNumId w:val="6"/>
  </w:num>
  <w:num w:numId="8">
    <w:abstractNumId w:val="4"/>
  </w:num>
  <w:num w:numId="9">
    <w:abstractNumId w:val="1"/>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21"/>
  <w:removePersonalInformation/>
  <w:removeDateAndTime/>
  <w:doNotDisplayPageBoundaries/>
  <w:proofState w:spelling="clean" w:grammar="clean"/>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yNDA1tTA1N7IwMjdT0lEKTi0uzszPAykwrAUALSAjKywAAAA="/>
  </w:docVars>
  <w:rsids>
    <w:rsidRoot w:val="00B27AE7"/>
    <w:rsid w:val="00055788"/>
    <w:rsid w:val="00056572"/>
    <w:rsid w:val="00060D5E"/>
    <w:rsid w:val="00081A1F"/>
    <w:rsid w:val="000C3E80"/>
    <w:rsid w:val="000E4487"/>
    <w:rsid w:val="00104C2E"/>
    <w:rsid w:val="00136D90"/>
    <w:rsid w:val="001C2FE3"/>
    <w:rsid w:val="002B3397"/>
    <w:rsid w:val="003661EB"/>
    <w:rsid w:val="003754BF"/>
    <w:rsid w:val="003972DA"/>
    <w:rsid w:val="003A5954"/>
    <w:rsid w:val="004A2A48"/>
    <w:rsid w:val="004B19E6"/>
    <w:rsid w:val="004C4C4D"/>
    <w:rsid w:val="005867EE"/>
    <w:rsid w:val="005B0AFB"/>
    <w:rsid w:val="006C5A07"/>
    <w:rsid w:val="006D1CC5"/>
    <w:rsid w:val="006E60C6"/>
    <w:rsid w:val="00711219"/>
    <w:rsid w:val="00743639"/>
    <w:rsid w:val="00757B0B"/>
    <w:rsid w:val="007939B4"/>
    <w:rsid w:val="00795F5E"/>
    <w:rsid w:val="007C6FA0"/>
    <w:rsid w:val="00807706"/>
    <w:rsid w:val="008245EB"/>
    <w:rsid w:val="00836550"/>
    <w:rsid w:val="008426DB"/>
    <w:rsid w:val="00842A30"/>
    <w:rsid w:val="00857C86"/>
    <w:rsid w:val="008B6640"/>
    <w:rsid w:val="008F786D"/>
    <w:rsid w:val="00921387"/>
    <w:rsid w:val="00955A98"/>
    <w:rsid w:val="009F29D6"/>
    <w:rsid w:val="00A01D0F"/>
    <w:rsid w:val="00A32D21"/>
    <w:rsid w:val="00A8408A"/>
    <w:rsid w:val="00A90B63"/>
    <w:rsid w:val="00B025E3"/>
    <w:rsid w:val="00B27AE7"/>
    <w:rsid w:val="00B434B8"/>
    <w:rsid w:val="00B60096"/>
    <w:rsid w:val="00B82A44"/>
    <w:rsid w:val="00C0431A"/>
    <w:rsid w:val="00C053D1"/>
    <w:rsid w:val="00C1224E"/>
    <w:rsid w:val="00C16D8B"/>
    <w:rsid w:val="00C672C9"/>
    <w:rsid w:val="00CB7388"/>
    <w:rsid w:val="00D07FF5"/>
    <w:rsid w:val="00E57346"/>
    <w:rsid w:val="00E66523"/>
    <w:rsid w:val="00E748C7"/>
    <w:rsid w:val="00E75C98"/>
    <w:rsid w:val="00E9751D"/>
    <w:rsid w:val="00E97BD0"/>
    <w:rsid w:val="00EE39E3"/>
    <w:rsid w:val="00F126EC"/>
    <w:rsid w:val="00F2335C"/>
    <w:rsid w:val="00F25323"/>
    <w:rsid w:val="00F567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C001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Verdana" w:eastAsia="Verdana" w:hAnsi="Verdan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uiPriority w:val="99"/>
    <w:unhideWhenUsed/>
    <w:rPr>
      <w:rFonts w:ascii="Verdana" w:eastAsia="Verdana" w:hAnsi="Verdana"/>
      <w:szCs w:val="22"/>
    </w:rPr>
  </w:style>
  <w:style w:type="character" w:styleId="Strong">
    <w:name w:val="Strong"/>
    <w:basedOn w:val="DefaultParagraphFont"/>
    <w:uiPriority w:val="22"/>
    <w:qFormat/>
    <w:rPr>
      <w:b/>
      <w:bCs/>
    </w:rPr>
  </w:style>
  <w:style w:type="paragraph" w:styleId="BalloonText">
    <w:name w:val="Balloon Text"/>
    <w:basedOn w:val="Normal"/>
    <w:link w:val="BalloonTextChar"/>
    <w:uiPriority w:val="99"/>
    <w:semiHidden/>
    <w:unhideWhenUsed/>
    <w:rsid w:val="00B27A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AE7"/>
    <w:rPr>
      <w:rFonts w:ascii="Segoe UI" w:eastAsia="Verdana" w:hAnsi="Segoe UI" w:cs="Segoe UI"/>
      <w:sz w:val="18"/>
      <w:szCs w:val="18"/>
    </w:rPr>
  </w:style>
  <w:style w:type="paragraph" w:styleId="ListParagraph">
    <w:name w:val="List Paragraph"/>
    <w:basedOn w:val="Normal"/>
    <w:uiPriority w:val="34"/>
    <w:qFormat/>
    <w:rsid w:val="00B27AE7"/>
    <w:pPr>
      <w:ind w:left="720"/>
      <w:contextualSpacing/>
    </w:pPr>
  </w:style>
  <w:style w:type="character" w:styleId="CommentReference">
    <w:name w:val="annotation reference"/>
    <w:basedOn w:val="DefaultParagraphFont"/>
    <w:uiPriority w:val="99"/>
    <w:semiHidden/>
    <w:unhideWhenUsed/>
    <w:rsid w:val="00055788"/>
    <w:rPr>
      <w:sz w:val="16"/>
      <w:szCs w:val="16"/>
    </w:rPr>
  </w:style>
  <w:style w:type="paragraph" w:styleId="CommentText">
    <w:name w:val="annotation text"/>
    <w:basedOn w:val="Normal"/>
    <w:link w:val="CommentTextChar"/>
    <w:uiPriority w:val="99"/>
    <w:semiHidden/>
    <w:unhideWhenUsed/>
    <w:rsid w:val="00055788"/>
    <w:rPr>
      <w:szCs w:val="20"/>
    </w:rPr>
  </w:style>
  <w:style w:type="character" w:customStyle="1" w:styleId="CommentTextChar">
    <w:name w:val="Comment Text Char"/>
    <w:basedOn w:val="DefaultParagraphFont"/>
    <w:link w:val="CommentText"/>
    <w:uiPriority w:val="99"/>
    <w:semiHidden/>
    <w:rsid w:val="00055788"/>
    <w:rPr>
      <w:rFonts w:ascii="Verdana" w:eastAsia="Verdana" w:hAnsi="Verdana"/>
    </w:rPr>
  </w:style>
  <w:style w:type="character" w:styleId="Emphasis">
    <w:name w:val="Emphasis"/>
    <w:basedOn w:val="DefaultParagraphFont"/>
    <w:uiPriority w:val="20"/>
    <w:qFormat/>
    <w:rsid w:val="00055788"/>
    <w:rPr>
      <w:i/>
      <w:iCs/>
    </w:rPr>
  </w:style>
  <w:style w:type="paragraph" w:styleId="CommentSubject">
    <w:name w:val="annotation subject"/>
    <w:basedOn w:val="CommentText"/>
    <w:next w:val="CommentText"/>
    <w:link w:val="CommentSubjectChar"/>
    <w:uiPriority w:val="99"/>
    <w:semiHidden/>
    <w:unhideWhenUsed/>
    <w:rsid w:val="004C4C4D"/>
    <w:rPr>
      <w:b/>
      <w:bCs/>
    </w:rPr>
  </w:style>
  <w:style w:type="character" w:customStyle="1" w:styleId="CommentSubjectChar">
    <w:name w:val="Comment Subject Char"/>
    <w:basedOn w:val="CommentTextChar"/>
    <w:link w:val="CommentSubject"/>
    <w:uiPriority w:val="99"/>
    <w:semiHidden/>
    <w:rsid w:val="004C4C4D"/>
    <w:rPr>
      <w:rFonts w:ascii="Verdana" w:eastAsia="Verdana" w:hAnsi="Verdana"/>
      <w:b/>
      <w:bCs/>
    </w:rPr>
  </w:style>
  <w:style w:type="paragraph" w:styleId="Revision">
    <w:name w:val="Revision"/>
    <w:hidden/>
    <w:uiPriority w:val="99"/>
    <w:semiHidden/>
    <w:rsid w:val="00EE39E3"/>
    <w:rPr>
      <w:rFonts w:ascii="Verdana" w:eastAsia="Verdana" w:hAnsi="Verdana"/>
      <w:szCs w:val="22"/>
    </w:rPr>
  </w:style>
  <w:style w:type="paragraph" w:styleId="Quote">
    <w:name w:val="Quote"/>
    <w:basedOn w:val="Normal"/>
    <w:next w:val="Normal"/>
    <w:link w:val="QuoteChar"/>
    <w:uiPriority w:val="29"/>
    <w:qFormat/>
    <w:rsid w:val="00CB738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B7388"/>
    <w:rPr>
      <w:rFonts w:ascii="Verdana" w:eastAsia="Verdana" w:hAnsi="Verdana"/>
      <w:i/>
      <w:iCs/>
      <w:color w:val="404040" w:themeColor="text1" w:themeTint="BF"/>
      <w:szCs w:val="22"/>
    </w:rPr>
  </w:style>
  <w:style w:type="paragraph" w:styleId="Header">
    <w:name w:val="header"/>
    <w:basedOn w:val="Normal"/>
    <w:link w:val="HeaderChar"/>
    <w:uiPriority w:val="99"/>
    <w:unhideWhenUsed/>
    <w:rsid w:val="001C2FE3"/>
    <w:pPr>
      <w:tabs>
        <w:tab w:val="center" w:pos="4680"/>
        <w:tab w:val="right" w:pos="9360"/>
      </w:tabs>
    </w:pPr>
  </w:style>
  <w:style w:type="character" w:customStyle="1" w:styleId="HeaderChar">
    <w:name w:val="Header Char"/>
    <w:basedOn w:val="DefaultParagraphFont"/>
    <w:link w:val="Header"/>
    <w:uiPriority w:val="99"/>
    <w:rsid w:val="001C2FE3"/>
    <w:rPr>
      <w:rFonts w:ascii="Verdana" w:eastAsia="Verdana" w:hAnsi="Verdana"/>
      <w:szCs w:val="22"/>
    </w:rPr>
  </w:style>
  <w:style w:type="paragraph" w:styleId="Footer">
    <w:name w:val="footer"/>
    <w:basedOn w:val="Normal"/>
    <w:link w:val="FooterChar"/>
    <w:uiPriority w:val="99"/>
    <w:unhideWhenUsed/>
    <w:rsid w:val="001C2FE3"/>
    <w:pPr>
      <w:tabs>
        <w:tab w:val="center" w:pos="4680"/>
        <w:tab w:val="right" w:pos="9360"/>
      </w:tabs>
    </w:pPr>
  </w:style>
  <w:style w:type="character" w:customStyle="1" w:styleId="FooterChar">
    <w:name w:val="Footer Char"/>
    <w:basedOn w:val="DefaultParagraphFont"/>
    <w:link w:val="Footer"/>
    <w:uiPriority w:val="99"/>
    <w:rsid w:val="001C2FE3"/>
    <w:rPr>
      <w:rFonts w:ascii="Verdana" w:eastAsia="Verdana" w:hAnsi="Verdana"/>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Verdana" w:eastAsia="Verdana" w:hAnsi="Verdan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uiPriority w:val="99"/>
    <w:unhideWhenUsed/>
    <w:rPr>
      <w:rFonts w:ascii="Verdana" w:eastAsia="Verdana" w:hAnsi="Verdana"/>
      <w:szCs w:val="22"/>
    </w:rPr>
  </w:style>
  <w:style w:type="character" w:styleId="Strong">
    <w:name w:val="Strong"/>
    <w:basedOn w:val="DefaultParagraphFont"/>
    <w:uiPriority w:val="22"/>
    <w:qFormat/>
    <w:rPr>
      <w:b/>
      <w:bCs/>
    </w:rPr>
  </w:style>
  <w:style w:type="paragraph" w:styleId="BalloonText">
    <w:name w:val="Balloon Text"/>
    <w:basedOn w:val="Normal"/>
    <w:link w:val="BalloonTextChar"/>
    <w:uiPriority w:val="99"/>
    <w:semiHidden/>
    <w:unhideWhenUsed/>
    <w:rsid w:val="00B27A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AE7"/>
    <w:rPr>
      <w:rFonts w:ascii="Segoe UI" w:eastAsia="Verdana" w:hAnsi="Segoe UI" w:cs="Segoe UI"/>
      <w:sz w:val="18"/>
      <w:szCs w:val="18"/>
    </w:rPr>
  </w:style>
  <w:style w:type="paragraph" w:styleId="ListParagraph">
    <w:name w:val="List Paragraph"/>
    <w:basedOn w:val="Normal"/>
    <w:uiPriority w:val="34"/>
    <w:qFormat/>
    <w:rsid w:val="00B27AE7"/>
    <w:pPr>
      <w:ind w:left="720"/>
      <w:contextualSpacing/>
    </w:pPr>
  </w:style>
  <w:style w:type="character" w:styleId="CommentReference">
    <w:name w:val="annotation reference"/>
    <w:basedOn w:val="DefaultParagraphFont"/>
    <w:uiPriority w:val="99"/>
    <w:semiHidden/>
    <w:unhideWhenUsed/>
    <w:rsid w:val="00055788"/>
    <w:rPr>
      <w:sz w:val="16"/>
      <w:szCs w:val="16"/>
    </w:rPr>
  </w:style>
  <w:style w:type="paragraph" w:styleId="CommentText">
    <w:name w:val="annotation text"/>
    <w:basedOn w:val="Normal"/>
    <w:link w:val="CommentTextChar"/>
    <w:uiPriority w:val="99"/>
    <w:semiHidden/>
    <w:unhideWhenUsed/>
    <w:rsid w:val="00055788"/>
    <w:rPr>
      <w:szCs w:val="20"/>
    </w:rPr>
  </w:style>
  <w:style w:type="character" w:customStyle="1" w:styleId="CommentTextChar">
    <w:name w:val="Comment Text Char"/>
    <w:basedOn w:val="DefaultParagraphFont"/>
    <w:link w:val="CommentText"/>
    <w:uiPriority w:val="99"/>
    <w:semiHidden/>
    <w:rsid w:val="00055788"/>
    <w:rPr>
      <w:rFonts w:ascii="Verdana" w:eastAsia="Verdana" w:hAnsi="Verdana"/>
    </w:rPr>
  </w:style>
  <w:style w:type="character" w:styleId="Emphasis">
    <w:name w:val="Emphasis"/>
    <w:basedOn w:val="DefaultParagraphFont"/>
    <w:uiPriority w:val="20"/>
    <w:qFormat/>
    <w:rsid w:val="00055788"/>
    <w:rPr>
      <w:i/>
      <w:iCs/>
    </w:rPr>
  </w:style>
  <w:style w:type="paragraph" w:styleId="CommentSubject">
    <w:name w:val="annotation subject"/>
    <w:basedOn w:val="CommentText"/>
    <w:next w:val="CommentText"/>
    <w:link w:val="CommentSubjectChar"/>
    <w:uiPriority w:val="99"/>
    <w:semiHidden/>
    <w:unhideWhenUsed/>
    <w:rsid w:val="004C4C4D"/>
    <w:rPr>
      <w:b/>
      <w:bCs/>
    </w:rPr>
  </w:style>
  <w:style w:type="character" w:customStyle="1" w:styleId="CommentSubjectChar">
    <w:name w:val="Comment Subject Char"/>
    <w:basedOn w:val="CommentTextChar"/>
    <w:link w:val="CommentSubject"/>
    <w:uiPriority w:val="99"/>
    <w:semiHidden/>
    <w:rsid w:val="004C4C4D"/>
    <w:rPr>
      <w:rFonts w:ascii="Verdana" w:eastAsia="Verdana" w:hAnsi="Verdana"/>
      <w:b/>
      <w:bCs/>
    </w:rPr>
  </w:style>
  <w:style w:type="paragraph" w:styleId="Revision">
    <w:name w:val="Revision"/>
    <w:hidden/>
    <w:uiPriority w:val="99"/>
    <w:semiHidden/>
    <w:rsid w:val="00EE39E3"/>
    <w:rPr>
      <w:rFonts w:ascii="Verdana" w:eastAsia="Verdana" w:hAnsi="Verdana"/>
      <w:szCs w:val="22"/>
    </w:rPr>
  </w:style>
  <w:style w:type="paragraph" w:styleId="Quote">
    <w:name w:val="Quote"/>
    <w:basedOn w:val="Normal"/>
    <w:next w:val="Normal"/>
    <w:link w:val="QuoteChar"/>
    <w:uiPriority w:val="29"/>
    <w:qFormat/>
    <w:rsid w:val="00CB738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B7388"/>
    <w:rPr>
      <w:rFonts w:ascii="Verdana" w:eastAsia="Verdana" w:hAnsi="Verdana"/>
      <w:i/>
      <w:iCs/>
      <w:color w:val="404040" w:themeColor="text1" w:themeTint="BF"/>
      <w:szCs w:val="22"/>
    </w:rPr>
  </w:style>
  <w:style w:type="paragraph" w:styleId="Header">
    <w:name w:val="header"/>
    <w:basedOn w:val="Normal"/>
    <w:link w:val="HeaderChar"/>
    <w:uiPriority w:val="99"/>
    <w:unhideWhenUsed/>
    <w:rsid w:val="001C2FE3"/>
    <w:pPr>
      <w:tabs>
        <w:tab w:val="center" w:pos="4680"/>
        <w:tab w:val="right" w:pos="9360"/>
      </w:tabs>
    </w:pPr>
  </w:style>
  <w:style w:type="character" w:customStyle="1" w:styleId="HeaderChar">
    <w:name w:val="Header Char"/>
    <w:basedOn w:val="DefaultParagraphFont"/>
    <w:link w:val="Header"/>
    <w:uiPriority w:val="99"/>
    <w:rsid w:val="001C2FE3"/>
    <w:rPr>
      <w:rFonts w:ascii="Verdana" w:eastAsia="Verdana" w:hAnsi="Verdana"/>
      <w:szCs w:val="22"/>
    </w:rPr>
  </w:style>
  <w:style w:type="paragraph" w:styleId="Footer">
    <w:name w:val="footer"/>
    <w:basedOn w:val="Normal"/>
    <w:link w:val="FooterChar"/>
    <w:uiPriority w:val="99"/>
    <w:unhideWhenUsed/>
    <w:rsid w:val="001C2FE3"/>
    <w:pPr>
      <w:tabs>
        <w:tab w:val="center" w:pos="4680"/>
        <w:tab w:val="right" w:pos="9360"/>
      </w:tabs>
    </w:pPr>
  </w:style>
  <w:style w:type="character" w:customStyle="1" w:styleId="FooterChar">
    <w:name w:val="Footer Char"/>
    <w:basedOn w:val="DefaultParagraphFont"/>
    <w:link w:val="Footer"/>
    <w:uiPriority w:val="99"/>
    <w:rsid w:val="001C2FE3"/>
    <w:rPr>
      <w:rFonts w:ascii="Verdana" w:eastAsia="Verdana" w:hAnsi="Verdana"/>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0915343">
      <w:bodyDiv w:val="1"/>
      <w:marLeft w:val="0"/>
      <w:marRight w:val="0"/>
      <w:marTop w:val="0"/>
      <w:marBottom w:val="0"/>
      <w:divBdr>
        <w:top w:val="none" w:sz="0" w:space="0" w:color="auto"/>
        <w:left w:val="none" w:sz="0" w:space="0" w:color="auto"/>
        <w:bottom w:val="none" w:sz="0" w:space="0" w:color="auto"/>
        <w:right w:val="none" w:sz="0" w:space="0" w:color="auto"/>
      </w:divBdr>
    </w:div>
    <w:div w:id="1805076880">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609916-610C-48D9-8B46-4F567BAA1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312</Words>
  <Characters>7481</Characters>
  <Application>Microsoft Office Word</Application>
  <DocSecurity>4</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7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1-27T22:23:00Z</dcterms:created>
  <dcterms:modified xsi:type="dcterms:W3CDTF">2018-11-27T22:23:00Z</dcterms:modified>
</cp:coreProperties>
</file>